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407" w:type="dxa"/>
        <w:tblInd w:w="198" w:type="dxa"/>
        <w:tblLayout w:type="fixed"/>
        <w:tblLook w:val="0480" w:firstRow="0" w:lastRow="0" w:firstColumn="1" w:lastColumn="0" w:noHBand="0" w:noVBand="1"/>
      </w:tblPr>
      <w:tblGrid>
        <w:gridCol w:w="1486"/>
        <w:gridCol w:w="1511"/>
        <w:gridCol w:w="1921"/>
        <w:gridCol w:w="2415"/>
        <w:gridCol w:w="440"/>
        <w:gridCol w:w="1495"/>
        <w:gridCol w:w="1267"/>
        <w:gridCol w:w="872"/>
      </w:tblGrid>
      <w:tr w:rsidR="00C2286D" w14:paraId="66F9DC3E" w14:textId="77777777" w:rsidTr="003B33E8">
        <w:trPr>
          <w:trHeight w:val="719"/>
        </w:trPr>
        <w:tc>
          <w:tcPr>
            <w:tcW w:w="2997" w:type="dxa"/>
            <w:gridSpan w:val="2"/>
          </w:tcPr>
          <w:p w14:paraId="740A8BE3" w14:textId="70BB0352" w:rsidR="00B23EA5" w:rsidRDefault="00B23EA5" w:rsidP="006A1730">
            <w:pPr>
              <w:jc w:val="center"/>
              <w:rPr>
                <w:b/>
                <w:sz w:val="32"/>
                <w:szCs w:val="32"/>
              </w:rPr>
            </w:pPr>
            <w:bookmarkStart w:id="0" w:name="_GoBack"/>
            <w:bookmarkEnd w:id="0"/>
            <w:r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32"/>
                <w:szCs w:val="32"/>
              </w:rPr>
              <w:t>20</w:t>
            </w:r>
            <w:r w:rsidR="00C2286D">
              <w:rPr>
                <w:b/>
                <w:sz w:val="32"/>
                <w:szCs w:val="32"/>
              </w:rPr>
              <w:t>19</w:t>
            </w:r>
            <w:r w:rsidR="0091539E">
              <w:rPr>
                <w:b/>
                <w:sz w:val="32"/>
                <w:szCs w:val="32"/>
              </w:rPr>
              <w:t>–</w:t>
            </w:r>
            <w:r>
              <w:rPr>
                <w:b/>
                <w:sz w:val="32"/>
                <w:szCs w:val="32"/>
              </w:rPr>
              <w:t xml:space="preserve"> 20</w:t>
            </w:r>
            <w:r w:rsidR="00C2286D">
              <w:rPr>
                <w:b/>
                <w:sz w:val="32"/>
                <w:szCs w:val="32"/>
              </w:rPr>
              <w:t>20</w:t>
            </w:r>
          </w:p>
          <w:p w14:paraId="53A568C4" w14:textId="77777777" w:rsidR="0091539E" w:rsidRPr="0091539E" w:rsidRDefault="0091539E" w:rsidP="0091539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EMBERSHIP YEAR</w:t>
            </w:r>
          </w:p>
        </w:tc>
        <w:tc>
          <w:tcPr>
            <w:tcW w:w="4776" w:type="dxa"/>
            <w:gridSpan w:val="3"/>
            <w:shd w:val="clear" w:color="auto" w:fill="FFFFFF" w:themeFill="background1"/>
          </w:tcPr>
          <w:p w14:paraId="6F62BD17" w14:textId="77777777" w:rsidR="00B23EA5" w:rsidRDefault="00B23EA5" w:rsidP="006A1730">
            <w:pPr>
              <w:jc w:val="center"/>
              <w:rPr>
                <w:b/>
              </w:rPr>
            </w:pPr>
            <w:r w:rsidRPr="001B4D39">
              <w:rPr>
                <w:b/>
              </w:rPr>
              <w:t>ANNUAL POST INFORMATION AND POST OFFICERS FORM</w:t>
            </w:r>
          </w:p>
          <w:p w14:paraId="0BB11739" w14:textId="77CC3038" w:rsidR="001B03D3" w:rsidRPr="00E8637F" w:rsidRDefault="001B03D3" w:rsidP="00E8637F">
            <w:pPr>
              <w:rPr>
                <w:sz w:val="20"/>
                <w:szCs w:val="20"/>
              </w:rPr>
            </w:pPr>
          </w:p>
        </w:tc>
        <w:tc>
          <w:tcPr>
            <w:tcW w:w="1495" w:type="dxa"/>
          </w:tcPr>
          <w:p w14:paraId="23D4AE64" w14:textId="77777777" w:rsidR="000E1D18" w:rsidRDefault="00B23EA5" w:rsidP="00B23EA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POST NO.</w:t>
            </w:r>
          </w:p>
          <w:p w14:paraId="3132ED26" w14:textId="77777777" w:rsidR="000E1D18" w:rsidRDefault="000E1D18" w:rsidP="00B23EA5">
            <w:pPr>
              <w:jc w:val="center"/>
              <w:rPr>
                <w:b/>
                <w:sz w:val="20"/>
                <w:szCs w:val="20"/>
              </w:rPr>
            </w:pPr>
          </w:p>
          <w:p w14:paraId="09C094D6" w14:textId="77777777" w:rsidR="008E5474" w:rsidRDefault="008E5474" w:rsidP="00B23EA5">
            <w:pPr>
              <w:jc w:val="center"/>
              <w:rPr>
                <w:b/>
                <w:sz w:val="20"/>
                <w:szCs w:val="20"/>
              </w:rPr>
            </w:pPr>
          </w:p>
          <w:p w14:paraId="3C1A9AE7" w14:textId="77777777" w:rsidR="00B23EA5" w:rsidRPr="00E8637F" w:rsidRDefault="00B23EA5" w:rsidP="00E8637F">
            <w:pPr>
              <w:rPr>
                <w:sz w:val="20"/>
                <w:szCs w:val="20"/>
              </w:rPr>
            </w:pPr>
          </w:p>
        </w:tc>
        <w:tc>
          <w:tcPr>
            <w:tcW w:w="1267" w:type="dxa"/>
          </w:tcPr>
          <w:p w14:paraId="63B55C7E" w14:textId="77777777" w:rsidR="00B23EA5" w:rsidRDefault="00B23EA5" w:rsidP="008E547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T. NO.</w:t>
            </w:r>
          </w:p>
          <w:p w14:paraId="3FAA400A" w14:textId="77777777" w:rsidR="000E1D18" w:rsidRDefault="000E1D18" w:rsidP="00B23EA5">
            <w:pPr>
              <w:rPr>
                <w:b/>
                <w:sz w:val="20"/>
                <w:szCs w:val="20"/>
              </w:rPr>
            </w:pPr>
          </w:p>
          <w:p w14:paraId="0167998D" w14:textId="77777777" w:rsidR="008E5474" w:rsidRDefault="008E5474" w:rsidP="00B23EA5">
            <w:pPr>
              <w:rPr>
                <w:b/>
                <w:sz w:val="20"/>
                <w:szCs w:val="20"/>
              </w:rPr>
            </w:pPr>
          </w:p>
          <w:p w14:paraId="7E7A687F" w14:textId="77777777" w:rsidR="000E1D18" w:rsidRPr="00E8637F" w:rsidRDefault="000E1D18" w:rsidP="00E8637F">
            <w:pPr>
              <w:rPr>
                <w:b/>
                <w:sz w:val="20"/>
                <w:szCs w:val="20"/>
              </w:rPr>
            </w:pPr>
          </w:p>
        </w:tc>
        <w:tc>
          <w:tcPr>
            <w:tcW w:w="872" w:type="dxa"/>
          </w:tcPr>
          <w:p w14:paraId="3907CBC5" w14:textId="77777777" w:rsidR="00B23EA5" w:rsidRDefault="00B23EA5" w:rsidP="008E547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ZONE NO.</w:t>
            </w:r>
          </w:p>
          <w:p w14:paraId="40A3CCF0" w14:textId="77777777" w:rsidR="000E1D18" w:rsidRPr="00E8637F" w:rsidRDefault="000E1D18" w:rsidP="00861BC5">
            <w:pPr>
              <w:rPr>
                <w:b/>
                <w:sz w:val="16"/>
                <w:szCs w:val="16"/>
              </w:rPr>
            </w:pPr>
          </w:p>
        </w:tc>
      </w:tr>
      <w:tr w:rsidR="00BD6BCE" w14:paraId="0BA98C9F" w14:textId="77777777" w:rsidTr="003B33E8">
        <w:trPr>
          <w:trHeight w:val="4669"/>
        </w:trPr>
        <w:tc>
          <w:tcPr>
            <w:tcW w:w="11407" w:type="dxa"/>
            <w:gridSpan w:val="8"/>
          </w:tcPr>
          <w:p w14:paraId="1A831430" w14:textId="2663022F" w:rsidR="00BD6BCE" w:rsidRPr="00C2286D" w:rsidRDefault="00BD6BCE" w:rsidP="00BD6BCE">
            <w:pPr>
              <w:jc w:val="center"/>
              <w:rPr>
                <w:i/>
                <w:color w:val="FF0000"/>
                <w:sz w:val="20"/>
                <w:szCs w:val="20"/>
              </w:rPr>
            </w:pPr>
            <w:r w:rsidRPr="00C2286D">
              <w:rPr>
                <w:b/>
                <w:color w:val="FF0000"/>
                <w:sz w:val="20"/>
                <w:szCs w:val="20"/>
              </w:rPr>
              <w:t>IMPORTANT NOTE:</w:t>
            </w:r>
            <w:r w:rsidRPr="00C2286D">
              <w:rPr>
                <w:i/>
                <w:color w:val="FF0000"/>
                <w:sz w:val="20"/>
                <w:szCs w:val="20"/>
              </w:rPr>
              <w:t xml:space="preserve"> </w:t>
            </w:r>
            <w:r w:rsidR="004C329C" w:rsidRPr="00C2286D">
              <w:rPr>
                <w:i/>
                <w:color w:val="FF0000"/>
                <w:sz w:val="20"/>
                <w:szCs w:val="20"/>
              </w:rPr>
              <w:t>The 2020 membership cards will be sent to your Post Adjutant unless otherwise notified to Department HQ</w:t>
            </w:r>
          </w:p>
          <w:p w14:paraId="3EC4FE77" w14:textId="77777777" w:rsidR="004C329C" w:rsidRPr="0044491B" w:rsidRDefault="004C329C" w:rsidP="00BD6BCE">
            <w:pPr>
              <w:jc w:val="center"/>
              <w:rPr>
                <w:sz w:val="16"/>
                <w:szCs w:val="16"/>
              </w:rPr>
            </w:pPr>
          </w:p>
          <w:p w14:paraId="683B2751" w14:textId="33A09548" w:rsidR="00C4148F" w:rsidRPr="008C72C1" w:rsidRDefault="00C4148F" w:rsidP="00C4148F">
            <w:pPr>
              <w:rPr>
                <w:i/>
                <w:sz w:val="20"/>
                <w:szCs w:val="20"/>
              </w:rPr>
            </w:pPr>
            <w:r w:rsidRPr="00C4148F">
              <w:rPr>
                <w:b/>
                <w:sz w:val="20"/>
                <w:szCs w:val="20"/>
                <w:highlight w:val="lightGray"/>
                <w:u w:val="single"/>
              </w:rPr>
              <w:t>POST INFORMATION</w:t>
            </w:r>
            <w:r w:rsidR="00B70C86">
              <w:rPr>
                <w:b/>
                <w:sz w:val="20"/>
                <w:szCs w:val="20"/>
                <w:highlight w:val="lightGray"/>
                <w:u w:val="single"/>
              </w:rPr>
              <w:t xml:space="preserve"> ONLY</w:t>
            </w:r>
            <w:r w:rsidRPr="00C4148F">
              <w:rPr>
                <w:b/>
                <w:sz w:val="20"/>
                <w:szCs w:val="20"/>
                <w:highlight w:val="lightGray"/>
                <w:u w:val="single"/>
              </w:rPr>
              <w:t>:</w:t>
            </w:r>
          </w:p>
          <w:p w14:paraId="4514FD71" w14:textId="3981DB5C" w:rsidR="00C4148F" w:rsidRDefault="00C4148F" w:rsidP="00C4148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ME OF POST AS IT APPEARS ON YOUR </w:t>
            </w:r>
            <w:r w:rsidR="00494BD0">
              <w:rPr>
                <w:b/>
                <w:sz w:val="20"/>
                <w:szCs w:val="20"/>
              </w:rPr>
              <w:t>C</w:t>
            </w:r>
            <w:r>
              <w:rPr>
                <w:b/>
                <w:sz w:val="20"/>
                <w:szCs w:val="20"/>
              </w:rPr>
              <w:t>HARTER</w:t>
            </w:r>
            <w:r w:rsidR="00B70C86">
              <w:rPr>
                <w:b/>
                <w:sz w:val="20"/>
                <w:szCs w:val="20"/>
              </w:rPr>
              <w:t>:</w:t>
            </w:r>
            <w:r>
              <w:rPr>
                <w:b/>
                <w:sz w:val="20"/>
                <w:szCs w:val="20"/>
              </w:rPr>
              <w:t>_______________________</w:t>
            </w:r>
            <w:r w:rsidR="001F0C4C">
              <w:rPr>
                <w:b/>
                <w:sz w:val="20"/>
                <w:szCs w:val="20"/>
              </w:rPr>
              <w:t>___</w:t>
            </w:r>
            <w:r>
              <w:rPr>
                <w:b/>
                <w:sz w:val="20"/>
                <w:szCs w:val="20"/>
              </w:rPr>
              <w:t>_________________________________</w:t>
            </w:r>
          </w:p>
          <w:p w14:paraId="514BBB54" w14:textId="77777777" w:rsidR="00C4148F" w:rsidRPr="008C72C1" w:rsidRDefault="00C4148F" w:rsidP="00C4148F">
            <w:pPr>
              <w:rPr>
                <w:sz w:val="16"/>
                <w:szCs w:val="16"/>
              </w:rPr>
            </w:pPr>
          </w:p>
          <w:p w14:paraId="615E7934" w14:textId="77777777" w:rsidR="00B70C86" w:rsidRPr="00BD0815" w:rsidRDefault="00B70C86" w:rsidP="00C4148F">
            <w:pPr>
              <w:rPr>
                <w:b/>
                <w:sz w:val="16"/>
                <w:szCs w:val="16"/>
              </w:rPr>
            </w:pPr>
          </w:p>
          <w:p w14:paraId="005CAB1E" w14:textId="106FE470" w:rsidR="00B70C86" w:rsidRDefault="00C2286D" w:rsidP="00C4148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OST </w:t>
            </w:r>
            <w:r w:rsidR="00B70C86">
              <w:rPr>
                <w:b/>
                <w:sz w:val="20"/>
                <w:szCs w:val="20"/>
              </w:rPr>
              <w:t>ADDRESS:___________________________________________________________________________________</w:t>
            </w:r>
          </w:p>
          <w:p w14:paraId="7E1D4E99" w14:textId="77777777" w:rsidR="00B70C86" w:rsidRPr="008C72C1" w:rsidRDefault="00B70C86" w:rsidP="00C4148F">
            <w:pPr>
              <w:rPr>
                <w:sz w:val="16"/>
                <w:szCs w:val="16"/>
              </w:rPr>
            </w:pPr>
          </w:p>
          <w:p w14:paraId="455D4655" w14:textId="77777777" w:rsidR="00B70C86" w:rsidRPr="00BD0815" w:rsidRDefault="00B70C86" w:rsidP="00C4148F">
            <w:pPr>
              <w:rPr>
                <w:b/>
                <w:sz w:val="16"/>
                <w:szCs w:val="16"/>
              </w:rPr>
            </w:pPr>
          </w:p>
          <w:p w14:paraId="266011C2" w14:textId="7555CACA" w:rsidR="00250C56" w:rsidRDefault="00C2286D" w:rsidP="00C4148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OST </w:t>
            </w:r>
            <w:r w:rsidR="00B70C86">
              <w:rPr>
                <w:b/>
                <w:sz w:val="20"/>
                <w:szCs w:val="20"/>
              </w:rPr>
              <w:t xml:space="preserve">CITY:___________________________________________    </w:t>
            </w:r>
            <w:r>
              <w:rPr>
                <w:b/>
                <w:sz w:val="20"/>
                <w:szCs w:val="20"/>
              </w:rPr>
              <w:t xml:space="preserve">POST </w:t>
            </w:r>
            <w:r w:rsidR="00B70C86">
              <w:rPr>
                <w:b/>
                <w:sz w:val="20"/>
                <w:szCs w:val="20"/>
              </w:rPr>
              <w:t>ST:__________</w:t>
            </w:r>
            <w:r w:rsidR="0014409F">
              <w:rPr>
                <w:b/>
                <w:sz w:val="20"/>
                <w:szCs w:val="20"/>
              </w:rPr>
              <w:t xml:space="preserve">___  </w:t>
            </w:r>
            <w:r>
              <w:rPr>
                <w:b/>
                <w:sz w:val="20"/>
                <w:szCs w:val="20"/>
              </w:rPr>
              <w:t xml:space="preserve">POST </w:t>
            </w:r>
            <w:r w:rsidR="0014409F">
              <w:rPr>
                <w:b/>
                <w:sz w:val="20"/>
                <w:szCs w:val="20"/>
              </w:rPr>
              <w:t>ZIP:______________________</w:t>
            </w:r>
          </w:p>
          <w:p w14:paraId="4E960203" w14:textId="77777777" w:rsidR="001C3BFC" w:rsidRPr="00BD0815" w:rsidRDefault="001C3BFC" w:rsidP="009B549F">
            <w:pPr>
              <w:tabs>
                <w:tab w:val="left" w:pos="8355"/>
              </w:tabs>
              <w:rPr>
                <w:b/>
                <w:sz w:val="16"/>
                <w:szCs w:val="16"/>
              </w:rPr>
            </w:pPr>
          </w:p>
          <w:p w14:paraId="6BD81251" w14:textId="236E4047" w:rsidR="0072767C" w:rsidRPr="00C2286D" w:rsidRDefault="00692537" w:rsidP="009B549F">
            <w:pPr>
              <w:tabs>
                <w:tab w:val="left" w:pos="8355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</w:t>
            </w:r>
            <w:r w:rsidR="00C2286D">
              <w:rPr>
                <w:b/>
                <w:sz w:val="16"/>
                <w:szCs w:val="16"/>
              </w:rPr>
              <w:t xml:space="preserve">               </w:t>
            </w:r>
            <w:r w:rsidRPr="00C2286D">
              <w:rPr>
                <w:b/>
                <w:sz w:val="20"/>
                <w:szCs w:val="20"/>
              </w:rPr>
              <w:t>POST</w:t>
            </w:r>
          </w:p>
          <w:p w14:paraId="5B439679" w14:textId="51B129AC" w:rsidR="00B70C86" w:rsidRDefault="00C2286D" w:rsidP="00C4148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OST </w:t>
            </w:r>
            <w:r w:rsidR="001F0C4C">
              <w:rPr>
                <w:b/>
                <w:sz w:val="20"/>
                <w:szCs w:val="20"/>
              </w:rPr>
              <w:t xml:space="preserve">EMAIL </w:t>
            </w:r>
            <w:r w:rsidR="0072767C">
              <w:rPr>
                <w:b/>
                <w:sz w:val="20"/>
                <w:szCs w:val="20"/>
              </w:rPr>
              <w:t>A</w:t>
            </w:r>
            <w:r w:rsidR="00B70C86">
              <w:rPr>
                <w:b/>
                <w:sz w:val="20"/>
                <w:szCs w:val="20"/>
              </w:rPr>
              <w:t>DDRESS:________________________________________________  PHONE NO.: _______</w:t>
            </w:r>
            <w:r w:rsidR="000E1D18">
              <w:rPr>
                <w:b/>
                <w:sz w:val="20"/>
                <w:szCs w:val="20"/>
              </w:rPr>
              <w:t>__</w:t>
            </w:r>
            <w:r w:rsidR="00B70C86">
              <w:rPr>
                <w:b/>
                <w:sz w:val="20"/>
                <w:szCs w:val="20"/>
              </w:rPr>
              <w:t>_________________</w:t>
            </w:r>
            <w:r w:rsidR="00252C96">
              <w:rPr>
                <w:b/>
                <w:sz w:val="20"/>
                <w:szCs w:val="20"/>
              </w:rPr>
              <w:t xml:space="preserve"> </w:t>
            </w:r>
          </w:p>
          <w:p w14:paraId="4AF09345" w14:textId="77777777" w:rsidR="003D0811" w:rsidRPr="00BD0815" w:rsidRDefault="003D0811" w:rsidP="00C4148F">
            <w:pPr>
              <w:rPr>
                <w:b/>
                <w:sz w:val="16"/>
                <w:szCs w:val="16"/>
              </w:rPr>
            </w:pPr>
          </w:p>
          <w:p w14:paraId="0A4EACD0" w14:textId="4DB5F808" w:rsidR="001F0C4C" w:rsidRPr="00C2286D" w:rsidRDefault="00C2286D" w:rsidP="00C4148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OST                                                                                                                                      </w:t>
            </w:r>
            <w:proofErr w:type="spellStart"/>
            <w:r>
              <w:rPr>
                <w:b/>
                <w:sz w:val="20"/>
                <w:szCs w:val="20"/>
              </w:rPr>
              <w:t>POST</w:t>
            </w:r>
            <w:proofErr w:type="spellEnd"/>
            <w:r>
              <w:rPr>
                <w:b/>
                <w:sz w:val="20"/>
                <w:szCs w:val="20"/>
              </w:rPr>
              <w:t xml:space="preserve"> MTG. </w:t>
            </w:r>
            <w:proofErr w:type="gramStart"/>
            <w:r>
              <w:rPr>
                <w:b/>
                <w:sz w:val="20"/>
                <w:szCs w:val="20"/>
              </w:rPr>
              <w:t>DATE:_</w:t>
            </w:r>
            <w:proofErr w:type="gramEnd"/>
            <w:r>
              <w:rPr>
                <w:b/>
                <w:sz w:val="20"/>
                <w:szCs w:val="20"/>
              </w:rPr>
              <w:t>____________________</w:t>
            </w:r>
          </w:p>
          <w:p w14:paraId="00858187" w14:textId="27B0D416" w:rsidR="0089340D" w:rsidRPr="008C72C1" w:rsidRDefault="00B70C86" w:rsidP="00C4148F">
            <w:pPr>
              <w:rPr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 xml:space="preserve">MEETING </w:t>
            </w:r>
            <w:proofErr w:type="gramStart"/>
            <w:r w:rsidR="0089340D">
              <w:rPr>
                <w:b/>
                <w:sz w:val="20"/>
                <w:szCs w:val="20"/>
              </w:rPr>
              <w:t>LOCATION:_</w:t>
            </w:r>
            <w:proofErr w:type="gramEnd"/>
            <w:r w:rsidR="0089340D">
              <w:rPr>
                <w:b/>
                <w:sz w:val="20"/>
                <w:szCs w:val="20"/>
              </w:rPr>
              <w:t xml:space="preserve">________________________________________________  </w:t>
            </w:r>
          </w:p>
          <w:p w14:paraId="2BD1E865" w14:textId="67265A86" w:rsidR="00C2286D" w:rsidRDefault="00C2286D" w:rsidP="00C4148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POST MTG. </w:t>
            </w:r>
            <w:proofErr w:type="gramStart"/>
            <w:r>
              <w:rPr>
                <w:b/>
                <w:sz w:val="20"/>
                <w:szCs w:val="20"/>
              </w:rPr>
              <w:t>TIME:_</w:t>
            </w:r>
            <w:proofErr w:type="gramEnd"/>
            <w:r>
              <w:rPr>
                <w:b/>
                <w:sz w:val="20"/>
                <w:szCs w:val="20"/>
              </w:rPr>
              <w:t>____________________</w:t>
            </w:r>
          </w:p>
          <w:p w14:paraId="1CC6DBB5" w14:textId="4DF785B9" w:rsidR="00B70C86" w:rsidRDefault="00E937FA" w:rsidP="00C4148F">
            <w:pPr>
              <w:rPr>
                <w:b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7031B89" wp14:editId="79F167CB">
                      <wp:simplePos x="0" y="0"/>
                      <wp:positionH relativeFrom="column">
                        <wp:posOffset>4406265</wp:posOffset>
                      </wp:positionH>
                      <wp:positionV relativeFrom="paragraph">
                        <wp:posOffset>106045</wp:posOffset>
                      </wp:positionV>
                      <wp:extent cx="228600" cy="209550"/>
                      <wp:effectExtent l="0" t="0" r="0" b="0"/>
                      <wp:wrapNone/>
                      <wp:docPr id="6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09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33D890" id="Rectangle 2" o:spid="_x0000_s1026" style="position:absolute;margin-left:346.95pt;margin-top:8.35pt;width:18pt;height:1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"/>
                  </w:pict>
                </mc:Fallback>
              </mc:AlternateContent>
            </w:r>
          </w:p>
          <w:p w14:paraId="13E7630F" w14:textId="47927EF8" w:rsidR="0089340D" w:rsidRPr="002F0ABD" w:rsidRDefault="0089340D" w:rsidP="00C4148F">
            <w:pPr>
              <w:rPr>
                <w:b/>
                <w:sz w:val="20"/>
                <w:szCs w:val="20"/>
              </w:rPr>
            </w:pPr>
            <w:r w:rsidRPr="0089340D">
              <w:rPr>
                <w:b/>
                <w:sz w:val="20"/>
                <w:szCs w:val="20"/>
                <w:highlight w:val="lightGray"/>
              </w:rPr>
              <w:t>DOES YOUR POST HAVE THE FOLLOWING:</w:t>
            </w:r>
            <w:r>
              <w:rPr>
                <w:b/>
                <w:sz w:val="20"/>
                <w:szCs w:val="20"/>
              </w:rPr>
              <w:t xml:space="preserve"> (</w:t>
            </w:r>
            <w:r>
              <w:rPr>
                <w:i/>
                <w:sz w:val="20"/>
                <w:szCs w:val="20"/>
              </w:rPr>
              <w:t xml:space="preserve">Check all that </w:t>
            </w:r>
            <w:proofErr w:type="gramStart"/>
            <w:r>
              <w:rPr>
                <w:i/>
                <w:sz w:val="20"/>
                <w:szCs w:val="20"/>
              </w:rPr>
              <w:t>are applicable)</w:t>
            </w:r>
            <w:r w:rsidR="002F0ABD">
              <w:rPr>
                <w:i/>
                <w:sz w:val="20"/>
                <w:szCs w:val="20"/>
              </w:rPr>
              <w:t xml:space="preserve">              </w:t>
            </w:r>
            <w:r w:rsidR="002F0ABD" w:rsidRPr="002F0ABD">
              <w:rPr>
                <w:b/>
                <w:sz w:val="16"/>
                <w:szCs w:val="16"/>
              </w:rPr>
              <w:t>PROPERTY</w:t>
            </w:r>
            <w:r w:rsidR="002F0ABD">
              <w:rPr>
                <w:b/>
                <w:sz w:val="16"/>
                <w:szCs w:val="16"/>
              </w:rPr>
              <w:t xml:space="preserve"> / LAND</w:t>
            </w:r>
            <w:proofErr w:type="gramEnd"/>
          </w:p>
          <w:p w14:paraId="2ECFED30" w14:textId="0CFBF157" w:rsidR="0089340D" w:rsidRDefault="00E937FA" w:rsidP="00C4148F">
            <w:pPr>
              <w:rPr>
                <w:i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D445DCA" wp14:editId="462B7A34">
                      <wp:simplePos x="0" y="0"/>
                      <wp:positionH relativeFrom="column">
                        <wp:posOffset>5454015</wp:posOffset>
                      </wp:positionH>
                      <wp:positionV relativeFrom="paragraph">
                        <wp:posOffset>133985</wp:posOffset>
                      </wp:positionV>
                      <wp:extent cx="228600" cy="133350"/>
                      <wp:effectExtent l="0" t="0" r="0" b="0"/>
                      <wp:wrapNone/>
                      <wp:docPr id="5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DDA70A" id="Rectangle 3" o:spid="_x0000_s1026" style="position:absolute;margin-left:429.45pt;margin-top:10.55pt;width:18pt;height:1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2CEF482" wp14:editId="6ACFA665">
                      <wp:simplePos x="0" y="0"/>
                      <wp:positionH relativeFrom="column">
                        <wp:posOffset>4406265</wp:posOffset>
                      </wp:positionH>
                      <wp:positionV relativeFrom="paragraph">
                        <wp:posOffset>153670</wp:posOffset>
                      </wp:positionV>
                      <wp:extent cx="228600" cy="152400"/>
                      <wp:effectExtent l="0" t="0" r="0" b="0"/>
                      <wp:wrapNone/>
                      <wp:docPr id="4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2D2544" id="Rectangle 4" o:spid="_x0000_s1026" style="position:absolute;margin-left:346.95pt;margin-top:12.1pt;width:18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8870F2B" wp14:editId="146EEF91">
                      <wp:simplePos x="0" y="0"/>
                      <wp:positionH relativeFrom="column">
                        <wp:posOffset>3072765</wp:posOffset>
                      </wp:positionH>
                      <wp:positionV relativeFrom="paragraph">
                        <wp:posOffset>153670</wp:posOffset>
                      </wp:positionV>
                      <wp:extent cx="228600" cy="133350"/>
                      <wp:effectExtent l="0" t="0" r="0" b="0"/>
                      <wp:wrapNone/>
                      <wp:docPr id="3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A90C9D" id="Rectangle 5" o:spid="_x0000_s1026" style="position:absolute;margin-left:241.95pt;margin-top:12.1pt;width:18pt;height:10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05DCCB3" wp14:editId="3D876D9C">
                      <wp:simplePos x="0" y="0"/>
                      <wp:positionH relativeFrom="column">
                        <wp:posOffset>1301115</wp:posOffset>
                      </wp:positionH>
                      <wp:positionV relativeFrom="paragraph">
                        <wp:posOffset>144145</wp:posOffset>
                      </wp:positionV>
                      <wp:extent cx="228600" cy="133350"/>
                      <wp:effectExtent l="0" t="0" r="0" b="0"/>
                      <wp:wrapNone/>
                      <wp:docPr id="2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41D4EE" id="Rectangle 6" o:spid="_x0000_s1026" style="position:absolute;margin-left:102.45pt;margin-top:11.35pt;width:18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"/>
                  </w:pict>
                </mc:Fallback>
              </mc:AlternateContent>
            </w:r>
          </w:p>
          <w:p w14:paraId="79CB0524" w14:textId="724C9285" w:rsidR="009D2C4A" w:rsidRDefault="00E937FA" w:rsidP="009D2C4A">
            <w:pPr>
              <w:tabs>
                <w:tab w:val="left" w:pos="750"/>
                <w:tab w:val="left" w:pos="3150"/>
              </w:tabs>
              <w:rPr>
                <w:b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982ADF8" wp14:editId="303B698A">
                      <wp:simplePos x="0" y="0"/>
                      <wp:positionH relativeFrom="column">
                        <wp:posOffset>72390</wp:posOffset>
                      </wp:positionH>
                      <wp:positionV relativeFrom="paragraph">
                        <wp:posOffset>26670</wp:posOffset>
                      </wp:positionV>
                      <wp:extent cx="228600" cy="133350"/>
                      <wp:effectExtent l="0" t="0" r="0" b="0"/>
                      <wp:wrapNone/>
                      <wp:docPr id="1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333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CEC8A0" id="Rectangle 7" o:spid="_x0000_s1026" style="position:absolute;margin-left:5.7pt;margin-top:2.1pt;width:18pt;height:1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"/>
                  </w:pict>
                </mc:Fallback>
              </mc:AlternateContent>
            </w:r>
            <w:r w:rsidR="009D2C4A">
              <w:rPr>
                <w:b/>
                <w:sz w:val="20"/>
                <w:szCs w:val="20"/>
              </w:rPr>
              <w:t xml:space="preserve">            </w:t>
            </w:r>
            <w:r w:rsidR="009D2C4A" w:rsidRPr="002C09A8">
              <w:rPr>
                <w:b/>
                <w:sz w:val="16"/>
                <w:szCs w:val="16"/>
              </w:rPr>
              <w:t>BAR / LOUNGE</w:t>
            </w:r>
            <w:r w:rsidR="009D2C4A">
              <w:rPr>
                <w:b/>
                <w:sz w:val="20"/>
                <w:szCs w:val="20"/>
              </w:rPr>
              <w:t xml:space="preserve">          </w:t>
            </w:r>
            <w:r w:rsidR="002C09A8">
              <w:rPr>
                <w:b/>
                <w:sz w:val="20"/>
                <w:szCs w:val="20"/>
              </w:rPr>
              <w:t xml:space="preserve">      </w:t>
            </w:r>
            <w:r w:rsidR="009D2C4A" w:rsidRPr="002C09A8">
              <w:rPr>
                <w:b/>
                <w:sz w:val="16"/>
                <w:szCs w:val="16"/>
              </w:rPr>
              <w:t>HANDICAP ACCESSIBLE</w:t>
            </w:r>
            <w:r w:rsidR="009D2C4A">
              <w:rPr>
                <w:b/>
                <w:sz w:val="20"/>
                <w:szCs w:val="20"/>
              </w:rPr>
              <w:t xml:space="preserve">              </w:t>
            </w:r>
            <w:r w:rsidR="002C09A8">
              <w:rPr>
                <w:b/>
                <w:sz w:val="20"/>
                <w:szCs w:val="20"/>
              </w:rPr>
              <w:t xml:space="preserve">   </w:t>
            </w:r>
            <w:r w:rsidR="009D2C4A" w:rsidRPr="002C09A8">
              <w:rPr>
                <w:b/>
                <w:sz w:val="16"/>
                <w:szCs w:val="16"/>
              </w:rPr>
              <w:t>HONOR GUARD</w:t>
            </w:r>
            <w:r w:rsidR="009D2C4A">
              <w:rPr>
                <w:b/>
                <w:sz w:val="20"/>
                <w:szCs w:val="20"/>
              </w:rPr>
              <w:t xml:space="preserve">  </w:t>
            </w:r>
            <w:r w:rsidR="002C09A8">
              <w:rPr>
                <w:b/>
                <w:sz w:val="20"/>
                <w:szCs w:val="20"/>
              </w:rPr>
              <w:t xml:space="preserve">               </w:t>
            </w:r>
            <w:r w:rsidR="002C09A8" w:rsidRPr="002C09A8">
              <w:rPr>
                <w:b/>
                <w:sz w:val="16"/>
                <w:szCs w:val="16"/>
              </w:rPr>
              <w:t xml:space="preserve">SQUADRON </w:t>
            </w:r>
            <w:r w:rsidR="002C09A8">
              <w:rPr>
                <w:b/>
                <w:sz w:val="16"/>
                <w:szCs w:val="16"/>
              </w:rPr>
              <w:t xml:space="preserve">                 </w:t>
            </w:r>
            <w:r w:rsidR="002C09A8" w:rsidRPr="002C09A8">
              <w:rPr>
                <w:b/>
                <w:sz w:val="16"/>
                <w:szCs w:val="16"/>
              </w:rPr>
              <w:t>LEGION RIDERS</w:t>
            </w:r>
          </w:p>
          <w:p w14:paraId="7C912F32" w14:textId="77777777" w:rsidR="0089340D" w:rsidRDefault="0089340D" w:rsidP="001F0C4C">
            <w:pPr>
              <w:rPr>
                <w:sz w:val="20"/>
                <w:szCs w:val="20"/>
              </w:rPr>
            </w:pPr>
          </w:p>
          <w:p w14:paraId="68CC9629" w14:textId="77777777" w:rsidR="009D2C4A" w:rsidRPr="002C09A8" w:rsidRDefault="009D2C4A" w:rsidP="009D2C4A">
            <w:pPr>
              <w:rPr>
                <w:b/>
                <w:sz w:val="16"/>
                <w:szCs w:val="16"/>
              </w:rPr>
            </w:pPr>
          </w:p>
        </w:tc>
      </w:tr>
      <w:tr w:rsidR="0012596B" w14:paraId="5415F643" w14:textId="77777777" w:rsidTr="003B33E8">
        <w:trPr>
          <w:trHeight w:val="327"/>
        </w:trPr>
        <w:tc>
          <w:tcPr>
            <w:tcW w:w="11407" w:type="dxa"/>
            <w:gridSpan w:val="8"/>
            <w:shd w:val="clear" w:color="auto" w:fill="FFFFFF" w:themeFill="background1"/>
          </w:tcPr>
          <w:p w14:paraId="02846E8E" w14:textId="77777777" w:rsidR="0012596B" w:rsidRPr="00C2286D" w:rsidRDefault="0012596B" w:rsidP="00BD6BCE">
            <w:pPr>
              <w:jc w:val="center"/>
              <w:rPr>
                <w:b/>
                <w:color w:val="FF0000"/>
              </w:rPr>
            </w:pPr>
            <w:r w:rsidRPr="00C2286D">
              <w:rPr>
                <w:b/>
                <w:color w:val="FF0000"/>
                <w:highlight w:val="lightGray"/>
              </w:rPr>
              <w:t>POST OFFICER INFORMATION</w:t>
            </w:r>
          </w:p>
          <w:p w14:paraId="2D91F94E" w14:textId="2F07F329" w:rsidR="008C72C1" w:rsidRPr="008C72C1" w:rsidRDefault="00BD0815" w:rsidP="00BD6BCE">
            <w:pPr>
              <w:jc w:val="center"/>
              <w:rPr>
                <w:i/>
              </w:rPr>
            </w:pPr>
            <w:r w:rsidRPr="00C2286D">
              <w:rPr>
                <w:i/>
                <w:color w:val="FF0000"/>
              </w:rPr>
              <w:t xml:space="preserve">The </w:t>
            </w:r>
            <w:r w:rsidR="00336A1B" w:rsidRPr="00C2286D">
              <w:rPr>
                <w:i/>
                <w:color w:val="FF0000"/>
              </w:rPr>
              <w:t xml:space="preserve">below </w:t>
            </w:r>
            <w:r w:rsidRPr="00C2286D">
              <w:rPr>
                <w:i/>
                <w:color w:val="FF0000"/>
              </w:rPr>
              <w:t>Post Officers are certified to hold the positions and in good standing for 20</w:t>
            </w:r>
            <w:r w:rsidR="00692537" w:rsidRPr="00C2286D">
              <w:rPr>
                <w:i/>
                <w:color w:val="FF0000"/>
              </w:rPr>
              <w:t>19</w:t>
            </w:r>
            <w:r w:rsidRPr="00C2286D">
              <w:rPr>
                <w:i/>
                <w:color w:val="FF0000"/>
              </w:rPr>
              <w:t xml:space="preserve"> – 20</w:t>
            </w:r>
            <w:r w:rsidR="00692537" w:rsidRPr="00C2286D">
              <w:rPr>
                <w:i/>
                <w:color w:val="FF0000"/>
              </w:rPr>
              <w:t>20</w:t>
            </w:r>
            <w:r w:rsidRPr="00C2286D">
              <w:rPr>
                <w:i/>
                <w:color w:val="FF0000"/>
              </w:rPr>
              <w:t xml:space="preserve"> membership year</w:t>
            </w:r>
          </w:p>
        </w:tc>
      </w:tr>
      <w:tr w:rsidR="00E37359" w14:paraId="1B856BFD" w14:textId="77777777" w:rsidTr="003B33E8">
        <w:trPr>
          <w:trHeight w:val="673"/>
        </w:trPr>
        <w:tc>
          <w:tcPr>
            <w:tcW w:w="1486" w:type="dxa"/>
            <w:shd w:val="clear" w:color="auto" w:fill="F2F2F2" w:themeFill="background1" w:themeFillShade="F2"/>
          </w:tcPr>
          <w:p w14:paraId="69953969" w14:textId="77777777" w:rsidR="0012596B" w:rsidRDefault="0012596B" w:rsidP="00BD6BCE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CC85F84" w14:textId="77777777" w:rsidR="0012596B" w:rsidRPr="0012596B" w:rsidRDefault="0012596B" w:rsidP="00BD6BCE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12596B">
              <w:rPr>
                <w:b/>
                <w:sz w:val="20"/>
                <w:szCs w:val="20"/>
                <w:highlight w:val="lightGray"/>
                <w:u w:val="single"/>
              </w:rPr>
              <w:t>OFFICER</w:t>
            </w:r>
          </w:p>
        </w:tc>
        <w:tc>
          <w:tcPr>
            <w:tcW w:w="3432" w:type="dxa"/>
            <w:gridSpan w:val="2"/>
            <w:shd w:val="clear" w:color="auto" w:fill="F2F2F2" w:themeFill="background1" w:themeFillShade="F2"/>
          </w:tcPr>
          <w:p w14:paraId="4E0513C8" w14:textId="77777777" w:rsidR="0012596B" w:rsidRDefault="0012596B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33D4CEC7" w14:textId="77777777" w:rsidR="0012596B" w:rsidRPr="0012596B" w:rsidRDefault="0012596B" w:rsidP="00BD6BCE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12596B">
              <w:rPr>
                <w:b/>
                <w:sz w:val="20"/>
                <w:szCs w:val="20"/>
                <w:highlight w:val="lightGray"/>
                <w:u w:val="single"/>
              </w:rPr>
              <w:t>NAME</w:t>
            </w:r>
          </w:p>
        </w:tc>
        <w:tc>
          <w:tcPr>
            <w:tcW w:w="2415" w:type="dxa"/>
            <w:shd w:val="clear" w:color="auto" w:fill="F2F2F2" w:themeFill="background1" w:themeFillShade="F2"/>
          </w:tcPr>
          <w:p w14:paraId="060D6A15" w14:textId="77777777" w:rsidR="0012596B" w:rsidRDefault="0012596B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4BAB6D89" w14:textId="77777777" w:rsidR="0012596B" w:rsidRPr="0012596B" w:rsidRDefault="0012596B" w:rsidP="00BD6BCE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12596B">
              <w:rPr>
                <w:b/>
                <w:sz w:val="20"/>
                <w:szCs w:val="20"/>
                <w:highlight w:val="lightGray"/>
                <w:u w:val="single"/>
              </w:rPr>
              <w:t>MEMBERSHIP ID#</w:t>
            </w:r>
          </w:p>
        </w:tc>
        <w:tc>
          <w:tcPr>
            <w:tcW w:w="4074" w:type="dxa"/>
            <w:gridSpan w:val="4"/>
            <w:shd w:val="clear" w:color="auto" w:fill="F2F2F2" w:themeFill="background1" w:themeFillShade="F2"/>
          </w:tcPr>
          <w:p w14:paraId="0A960CAB" w14:textId="77777777" w:rsidR="0012596B" w:rsidRPr="00D5141F" w:rsidRDefault="00D5141F" w:rsidP="00BD6BCE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924C05">
              <w:rPr>
                <w:b/>
                <w:sz w:val="20"/>
                <w:szCs w:val="20"/>
                <w:highlight w:val="lightGray"/>
                <w:u w:val="single"/>
              </w:rPr>
              <w:t>PHONE # ON FIRST LINE</w:t>
            </w:r>
            <w:r w:rsidRPr="00D5141F">
              <w:rPr>
                <w:b/>
                <w:sz w:val="20"/>
                <w:szCs w:val="20"/>
                <w:u w:val="single"/>
              </w:rPr>
              <w:t xml:space="preserve"> </w:t>
            </w:r>
          </w:p>
          <w:p w14:paraId="3970C52D" w14:textId="77777777" w:rsidR="00D5141F" w:rsidRDefault="00D5141F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36492D02" w14:textId="77777777" w:rsidR="00D5141F" w:rsidRPr="00D5141F" w:rsidRDefault="00D5141F" w:rsidP="00D5141F">
            <w:pPr>
              <w:jc w:val="center"/>
              <w:rPr>
                <w:b/>
                <w:sz w:val="20"/>
                <w:szCs w:val="20"/>
                <w:u w:val="single"/>
              </w:rPr>
            </w:pPr>
            <w:r w:rsidRPr="00924C05">
              <w:rPr>
                <w:b/>
                <w:sz w:val="20"/>
                <w:szCs w:val="20"/>
                <w:highlight w:val="lightGray"/>
                <w:u w:val="single"/>
              </w:rPr>
              <w:t>EMAIL ADDRESS ON SECOND LINE</w:t>
            </w:r>
          </w:p>
          <w:p w14:paraId="30508184" w14:textId="77777777" w:rsidR="0012596B" w:rsidRPr="0012596B" w:rsidRDefault="0012596B" w:rsidP="00BD6BCE">
            <w:pPr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E37359" w14:paraId="0025FB50" w14:textId="77777777" w:rsidTr="003B33E8">
        <w:trPr>
          <w:trHeight w:val="1649"/>
        </w:trPr>
        <w:tc>
          <w:tcPr>
            <w:tcW w:w="1486" w:type="dxa"/>
          </w:tcPr>
          <w:p w14:paraId="17222A0D" w14:textId="77777777" w:rsidR="008B3D34" w:rsidRDefault="008B3D34" w:rsidP="00BD6BCE">
            <w:pPr>
              <w:jc w:val="center"/>
              <w:rPr>
                <w:i/>
                <w:sz w:val="20"/>
                <w:szCs w:val="20"/>
              </w:rPr>
            </w:pPr>
          </w:p>
          <w:p w14:paraId="583857A9" w14:textId="77777777" w:rsidR="008B3D34" w:rsidRDefault="008B3D34" w:rsidP="00BD6BCE">
            <w:pPr>
              <w:jc w:val="center"/>
              <w:rPr>
                <w:i/>
                <w:sz w:val="20"/>
                <w:szCs w:val="20"/>
              </w:rPr>
            </w:pPr>
          </w:p>
          <w:p w14:paraId="7455AAAB" w14:textId="14B3FE88" w:rsidR="0012596B" w:rsidRPr="0012596B" w:rsidRDefault="0012596B" w:rsidP="00BD6BCE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MMANDER</w:t>
            </w:r>
          </w:p>
        </w:tc>
        <w:tc>
          <w:tcPr>
            <w:tcW w:w="3432" w:type="dxa"/>
            <w:gridSpan w:val="2"/>
          </w:tcPr>
          <w:p w14:paraId="72DD9D6A" w14:textId="03631D84" w:rsidR="000B4B5B" w:rsidRDefault="000B4B5B" w:rsidP="00425395">
            <w:pPr>
              <w:rPr>
                <w:b/>
                <w:sz w:val="16"/>
                <w:szCs w:val="16"/>
              </w:rPr>
            </w:pPr>
          </w:p>
          <w:p w14:paraId="0C700D6C" w14:textId="41BFB21D" w:rsidR="00425395" w:rsidRDefault="00425395" w:rsidP="00425395">
            <w:pPr>
              <w:rPr>
                <w:b/>
                <w:sz w:val="16"/>
                <w:szCs w:val="16"/>
              </w:rPr>
            </w:pPr>
          </w:p>
          <w:p w14:paraId="7220E01E" w14:textId="77777777" w:rsidR="00425395" w:rsidRDefault="00425395" w:rsidP="00425395">
            <w:pPr>
              <w:rPr>
                <w:b/>
                <w:sz w:val="16"/>
                <w:szCs w:val="16"/>
              </w:rPr>
            </w:pPr>
          </w:p>
          <w:p w14:paraId="4E6950DB" w14:textId="3E88054C" w:rsidR="00425395" w:rsidRDefault="00425395" w:rsidP="00425395">
            <w:pPr>
              <w:rPr>
                <w:b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First:</w:t>
            </w:r>
            <w:r w:rsidRPr="000F004E">
              <w:rPr>
                <w:sz w:val="16"/>
                <w:szCs w:val="16"/>
              </w:rPr>
              <w:t>_</w:t>
            </w:r>
            <w:proofErr w:type="gramEnd"/>
            <w:r w:rsidRPr="000F004E">
              <w:rPr>
                <w:sz w:val="16"/>
                <w:szCs w:val="16"/>
              </w:rPr>
              <w:t>__________________________________</w:t>
            </w:r>
          </w:p>
          <w:p w14:paraId="2E971161" w14:textId="77777777" w:rsidR="00425395" w:rsidRDefault="00425395" w:rsidP="00425395">
            <w:pPr>
              <w:rPr>
                <w:b/>
                <w:sz w:val="16"/>
                <w:szCs w:val="16"/>
              </w:rPr>
            </w:pPr>
          </w:p>
          <w:p w14:paraId="4E5452A8" w14:textId="77777777" w:rsidR="00425395" w:rsidRDefault="00425395" w:rsidP="00425395">
            <w:pPr>
              <w:rPr>
                <w:b/>
                <w:sz w:val="16"/>
                <w:szCs w:val="16"/>
              </w:rPr>
            </w:pPr>
          </w:p>
          <w:p w14:paraId="418ACF20" w14:textId="77777777" w:rsidR="00425395" w:rsidRDefault="00425395" w:rsidP="00425395">
            <w:pPr>
              <w:rPr>
                <w:b/>
                <w:sz w:val="16"/>
                <w:szCs w:val="16"/>
              </w:rPr>
            </w:pPr>
          </w:p>
          <w:p w14:paraId="1769BB9F" w14:textId="05AAC563" w:rsidR="00425395" w:rsidRPr="008C72C1" w:rsidRDefault="00425395" w:rsidP="00425395">
            <w:pPr>
              <w:rPr>
                <w:b/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Last:</w:t>
            </w:r>
            <w:r w:rsidRPr="008B3D34">
              <w:rPr>
                <w:sz w:val="16"/>
                <w:szCs w:val="16"/>
              </w:rPr>
              <w:t>_</w:t>
            </w:r>
            <w:proofErr w:type="gramEnd"/>
            <w:r w:rsidRPr="008B3D34">
              <w:rPr>
                <w:sz w:val="16"/>
                <w:szCs w:val="16"/>
              </w:rPr>
              <w:t>__________________________________</w:t>
            </w:r>
          </w:p>
        </w:tc>
        <w:tc>
          <w:tcPr>
            <w:tcW w:w="2415" w:type="dxa"/>
          </w:tcPr>
          <w:p w14:paraId="4440A1CD" w14:textId="77777777" w:rsidR="00425395" w:rsidRPr="008B3D34" w:rsidRDefault="00425395" w:rsidP="00425395">
            <w:pPr>
              <w:rPr>
                <w:sz w:val="16"/>
                <w:szCs w:val="16"/>
              </w:rPr>
            </w:pPr>
          </w:p>
          <w:p w14:paraId="5A0D4D1B" w14:textId="77777777" w:rsidR="000B4B5B" w:rsidRPr="008B3D34" w:rsidRDefault="000B4B5B" w:rsidP="00425395">
            <w:pPr>
              <w:rPr>
                <w:sz w:val="16"/>
                <w:szCs w:val="16"/>
              </w:rPr>
            </w:pPr>
          </w:p>
          <w:p w14:paraId="24BB21A7" w14:textId="77777777" w:rsidR="00425395" w:rsidRPr="008B3D34" w:rsidRDefault="00425395" w:rsidP="00425395">
            <w:pPr>
              <w:rPr>
                <w:sz w:val="16"/>
                <w:szCs w:val="16"/>
              </w:rPr>
            </w:pPr>
          </w:p>
          <w:p w14:paraId="31841765" w14:textId="0FFC9478" w:rsidR="00425395" w:rsidRPr="00425395" w:rsidRDefault="00425395" w:rsidP="00425395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D#</w:t>
            </w:r>
            <w:r>
              <w:rPr>
                <w:sz w:val="16"/>
                <w:szCs w:val="16"/>
              </w:rPr>
              <w:t>________________________</w:t>
            </w:r>
          </w:p>
          <w:p w14:paraId="294DFAA0" w14:textId="77777777" w:rsidR="00425395" w:rsidRPr="008B3D34" w:rsidRDefault="00425395" w:rsidP="00425395">
            <w:pPr>
              <w:rPr>
                <w:sz w:val="16"/>
                <w:szCs w:val="16"/>
              </w:rPr>
            </w:pPr>
          </w:p>
          <w:p w14:paraId="7148CD96" w14:textId="77777777" w:rsidR="00425395" w:rsidRPr="008B3D34" w:rsidRDefault="00425395" w:rsidP="00425395">
            <w:pPr>
              <w:rPr>
                <w:sz w:val="16"/>
                <w:szCs w:val="16"/>
              </w:rPr>
            </w:pPr>
          </w:p>
          <w:p w14:paraId="5CFF8422" w14:textId="77777777" w:rsidR="00425395" w:rsidRPr="008B3D34" w:rsidRDefault="00425395" w:rsidP="00425395">
            <w:pPr>
              <w:rPr>
                <w:sz w:val="16"/>
                <w:szCs w:val="16"/>
              </w:rPr>
            </w:pPr>
          </w:p>
          <w:p w14:paraId="6B920C2D" w14:textId="1103E1F1" w:rsidR="00425395" w:rsidRPr="000B4B5B" w:rsidRDefault="00425395" w:rsidP="00425395">
            <w:pPr>
              <w:rPr>
                <w:b/>
                <w:sz w:val="16"/>
                <w:szCs w:val="16"/>
              </w:rPr>
            </w:pPr>
          </w:p>
        </w:tc>
        <w:tc>
          <w:tcPr>
            <w:tcW w:w="4074" w:type="dxa"/>
            <w:gridSpan w:val="4"/>
          </w:tcPr>
          <w:p w14:paraId="6F5D2BB1" w14:textId="4762B9FC" w:rsidR="004C329C" w:rsidRDefault="004C329C" w:rsidP="004C329C">
            <w:pPr>
              <w:rPr>
                <w:sz w:val="16"/>
                <w:szCs w:val="16"/>
              </w:rPr>
            </w:pPr>
          </w:p>
          <w:p w14:paraId="3185E678" w14:textId="77777777" w:rsidR="00692537" w:rsidRDefault="00692537" w:rsidP="004C329C">
            <w:pPr>
              <w:rPr>
                <w:sz w:val="16"/>
                <w:szCs w:val="16"/>
              </w:rPr>
            </w:pPr>
          </w:p>
          <w:p w14:paraId="677C7DD7" w14:textId="4AF98870" w:rsidR="004C329C" w:rsidRDefault="004C329C" w:rsidP="004C32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____</w:t>
            </w:r>
          </w:p>
          <w:p w14:paraId="0A13704D" w14:textId="17C146E3" w:rsidR="00692537" w:rsidRPr="00692537" w:rsidRDefault="00692537" w:rsidP="004C329C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hone #</w:t>
            </w:r>
          </w:p>
          <w:p w14:paraId="5F4082B2" w14:textId="6CC942A3" w:rsidR="00692537" w:rsidRDefault="00692537" w:rsidP="004C329C">
            <w:pPr>
              <w:rPr>
                <w:sz w:val="16"/>
                <w:szCs w:val="16"/>
              </w:rPr>
            </w:pPr>
          </w:p>
          <w:p w14:paraId="000E4EB2" w14:textId="77777777" w:rsidR="00692537" w:rsidRDefault="00692537" w:rsidP="004C329C">
            <w:pPr>
              <w:rPr>
                <w:sz w:val="16"/>
                <w:szCs w:val="16"/>
              </w:rPr>
            </w:pPr>
          </w:p>
          <w:p w14:paraId="67BC5A72" w14:textId="67EC00BF" w:rsidR="004C329C" w:rsidRDefault="004C329C" w:rsidP="004C32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</w:t>
            </w:r>
            <w:r w:rsidR="00692537">
              <w:rPr>
                <w:sz w:val="16"/>
                <w:szCs w:val="16"/>
              </w:rPr>
              <w:t>__</w:t>
            </w:r>
            <w:r>
              <w:rPr>
                <w:sz w:val="16"/>
                <w:szCs w:val="16"/>
              </w:rPr>
              <w:t>__</w:t>
            </w:r>
          </w:p>
          <w:p w14:paraId="3FE6BB07" w14:textId="77777777" w:rsidR="00692537" w:rsidRDefault="00692537" w:rsidP="0069253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Email Address </w:t>
            </w:r>
          </w:p>
          <w:p w14:paraId="19A8EA02" w14:textId="686E3A38" w:rsidR="00692537" w:rsidRPr="004C329C" w:rsidRDefault="00692537" w:rsidP="004C329C">
            <w:pPr>
              <w:rPr>
                <w:sz w:val="16"/>
                <w:szCs w:val="16"/>
              </w:rPr>
            </w:pPr>
          </w:p>
        </w:tc>
      </w:tr>
      <w:tr w:rsidR="00E37359" w14:paraId="366500E6" w14:textId="77777777" w:rsidTr="003B33E8">
        <w:trPr>
          <w:trHeight w:val="1804"/>
        </w:trPr>
        <w:tc>
          <w:tcPr>
            <w:tcW w:w="1486" w:type="dxa"/>
          </w:tcPr>
          <w:p w14:paraId="4C26E276" w14:textId="77777777" w:rsidR="0012596B" w:rsidRDefault="0012596B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0ACA9DC4" w14:textId="77777777" w:rsidR="002C09A8" w:rsidRDefault="002C09A8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1A13225A" w14:textId="77777777" w:rsidR="0012596B" w:rsidRPr="0012596B" w:rsidRDefault="0012596B" w:rsidP="0012596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DJUTANT</w:t>
            </w:r>
          </w:p>
        </w:tc>
        <w:tc>
          <w:tcPr>
            <w:tcW w:w="3432" w:type="dxa"/>
            <w:gridSpan w:val="2"/>
          </w:tcPr>
          <w:p w14:paraId="6B19885F" w14:textId="6E789B5A" w:rsidR="00F077B5" w:rsidRPr="008B3D34" w:rsidRDefault="00F077B5" w:rsidP="00425395">
            <w:pPr>
              <w:rPr>
                <w:b/>
                <w:sz w:val="16"/>
                <w:szCs w:val="16"/>
              </w:rPr>
            </w:pPr>
          </w:p>
          <w:p w14:paraId="23ECC262" w14:textId="6B84F7E8" w:rsidR="008B3D34" w:rsidRDefault="008B3D34" w:rsidP="00425395">
            <w:pPr>
              <w:rPr>
                <w:b/>
                <w:sz w:val="16"/>
                <w:szCs w:val="16"/>
              </w:rPr>
            </w:pPr>
          </w:p>
          <w:p w14:paraId="672779A3" w14:textId="77777777" w:rsidR="008B3D34" w:rsidRPr="008B3D34" w:rsidRDefault="008B3D34" w:rsidP="00425395">
            <w:pPr>
              <w:rPr>
                <w:b/>
                <w:sz w:val="16"/>
                <w:szCs w:val="16"/>
              </w:rPr>
            </w:pPr>
          </w:p>
          <w:p w14:paraId="45DA1E77" w14:textId="77777777" w:rsidR="00E37359" w:rsidRDefault="00425395" w:rsidP="00425395">
            <w:pPr>
              <w:rPr>
                <w:sz w:val="16"/>
                <w:szCs w:val="16"/>
              </w:rPr>
            </w:pPr>
            <w:proofErr w:type="spellStart"/>
            <w:proofErr w:type="gramStart"/>
            <w:r>
              <w:rPr>
                <w:b/>
                <w:sz w:val="16"/>
                <w:szCs w:val="16"/>
              </w:rPr>
              <w:t>Fisrt</w:t>
            </w:r>
            <w:proofErr w:type="spellEnd"/>
            <w:r>
              <w:rPr>
                <w:b/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>_</w:t>
            </w:r>
            <w:proofErr w:type="gramEnd"/>
            <w:r>
              <w:rPr>
                <w:sz w:val="16"/>
                <w:szCs w:val="16"/>
              </w:rPr>
              <w:t>__________________________________</w:t>
            </w:r>
          </w:p>
          <w:p w14:paraId="43889CE1" w14:textId="4CE9F8A7" w:rsidR="00425395" w:rsidRDefault="00425395" w:rsidP="00425395">
            <w:pPr>
              <w:rPr>
                <w:sz w:val="16"/>
                <w:szCs w:val="16"/>
              </w:rPr>
            </w:pPr>
          </w:p>
          <w:p w14:paraId="46F4EA58" w14:textId="77777777" w:rsidR="008B3D34" w:rsidRDefault="008B3D34" w:rsidP="00425395">
            <w:pPr>
              <w:rPr>
                <w:sz w:val="16"/>
                <w:szCs w:val="16"/>
              </w:rPr>
            </w:pPr>
          </w:p>
          <w:p w14:paraId="370FA93C" w14:textId="77777777" w:rsidR="00425395" w:rsidRDefault="00425395" w:rsidP="00425395">
            <w:pPr>
              <w:rPr>
                <w:sz w:val="16"/>
                <w:szCs w:val="16"/>
              </w:rPr>
            </w:pPr>
          </w:p>
          <w:p w14:paraId="3DC0F193" w14:textId="1E63A936" w:rsidR="00425395" w:rsidRPr="00425395" w:rsidRDefault="00425395" w:rsidP="00425395">
            <w:pPr>
              <w:rPr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Last:</w:t>
            </w:r>
            <w:r>
              <w:rPr>
                <w:sz w:val="16"/>
                <w:szCs w:val="16"/>
              </w:rPr>
              <w:t>_</w:t>
            </w:r>
            <w:proofErr w:type="gramEnd"/>
            <w:r>
              <w:rPr>
                <w:sz w:val="16"/>
                <w:szCs w:val="16"/>
              </w:rPr>
              <w:t>__________________________________</w:t>
            </w:r>
          </w:p>
        </w:tc>
        <w:tc>
          <w:tcPr>
            <w:tcW w:w="2415" w:type="dxa"/>
          </w:tcPr>
          <w:p w14:paraId="1D7A09EE" w14:textId="77777777" w:rsidR="00E37359" w:rsidRDefault="00E37359" w:rsidP="00425395">
            <w:pPr>
              <w:rPr>
                <w:sz w:val="16"/>
                <w:szCs w:val="16"/>
              </w:rPr>
            </w:pPr>
          </w:p>
          <w:p w14:paraId="22F1AA37" w14:textId="77777777" w:rsidR="00425395" w:rsidRDefault="00425395" w:rsidP="00425395">
            <w:pPr>
              <w:rPr>
                <w:sz w:val="16"/>
                <w:szCs w:val="16"/>
              </w:rPr>
            </w:pPr>
          </w:p>
          <w:p w14:paraId="24CB4D10" w14:textId="77777777" w:rsidR="008B3D34" w:rsidRDefault="008B3D34" w:rsidP="00425395">
            <w:pPr>
              <w:rPr>
                <w:b/>
                <w:sz w:val="16"/>
                <w:szCs w:val="16"/>
              </w:rPr>
            </w:pPr>
          </w:p>
          <w:p w14:paraId="43242319" w14:textId="7780D72A" w:rsidR="00425395" w:rsidRPr="00425395" w:rsidRDefault="00425395" w:rsidP="00425395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D#</w:t>
            </w:r>
            <w:r>
              <w:rPr>
                <w:sz w:val="16"/>
                <w:szCs w:val="16"/>
              </w:rPr>
              <w:t>________________________</w:t>
            </w:r>
          </w:p>
          <w:p w14:paraId="22765CC7" w14:textId="2C1BD76C" w:rsidR="00425395" w:rsidRPr="00425395" w:rsidRDefault="00425395" w:rsidP="00425395">
            <w:pPr>
              <w:rPr>
                <w:sz w:val="16"/>
                <w:szCs w:val="16"/>
              </w:rPr>
            </w:pPr>
          </w:p>
        </w:tc>
        <w:tc>
          <w:tcPr>
            <w:tcW w:w="4074" w:type="dxa"/>
            <w:gridSpan w:val="4"/>
          </w:tcPr>
          <w:p w14:paraId="1C7F3D49" w14:textId="7B2900D4" w:rsidR="00692537" w:rsidRDefault="00692537" w:rsidP="00692537">
            <w:pPr>
              <w:rPr>
                <w:sz w:val="16"/>
                <w:szCs w:val="16"/>
              </w:rPr>
            </w:pPr>
          </w:p>
          <w:p w14:paraId="6F11BD0C" w14:textId="77777777" w:rsidR="00692537" w:rsidRDefault="00692537" w:rsidP="00692537">
            <w:pPr>
              <w:rPr>
                <w:sz w:val="16"/>
                <w:szCs w:val="16"/>
              </w:rPr>
            </w:pPr>
          </w:p>
          <w:p w14:paraId="14BED2B7" w14:textId="76936A4A" w:rsidR="00692537" w:rsidRDefault="00692537" w:rsidP="0069253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____</w:t>
            </w:r>
          </w:p>
          <w:p w14:paraId="45FC7085" w14:textId="303FE0C9" w:rsidR="00692537" w:rsidRDefault="00692537" w:rsidP="00692537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hone # </w:t>
            </w:r>
          </w:p>
          <w:p w14:paraId="007585A6" w14:textId="1D9F5890" w:rsidR="00692537" w:rsidRDefault="00692537" w:rsidP="00692537">
            <w:pPr>
              <w:rPr>
                <w:sz w:val="16"/>
                <w:szCs w:val="16"/>
              </w:rPr>
            </w:pPr>
          </w:p>
          <w:p w14:paraId="4B497D83" w14:textId="38CE62E3" w:rsidR="00692537" w:rsidRDefault="00692537" w:rsidP="00692537">
            <w:pPr>
              <w:rPr>
                <w:sz w:val="16"/>
                <w:szCs w:val="16"/>
              </w:rPr>
            </w:pPr>
          </w:p>
          <w:p w14:paraId="60B47681" w14:textId="77777777" w:rsidR="00692537" w:rsidRDefault="00692537" w:rsidP="00692537">
            <w:pPr>
              <w:rPr>
                <w:sz w:val="16"/>
                <w:szCs w:val="16"/>
              </w:rPr>
            </w:pPr>
          </w:p>
          <w:p w14:paraId="608229BA" w14:textId="0A2C7EE6" w:rsidR="00E37359" w:rsidRPr="004C329C" w:rsidRDefault="00692537" w:rsidP="0069253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____</w:t>
            </w:r>
          </w:p>
          <w:p w14:paraId="3303DDE9" w14:textId="32C7C01B" w:rsidR="00F7173C" w:rsidRPr="00692537" w:rsidRDefault="00692537" w:rsidP="004C329C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mail Address</w:t>
            </w:r>
          </w:p>
        </w:tc>
      </w:tr>
      <w:tr w:rsidR="00E37359" w14:paraId="45A59CC5" w14:textId="77777777" w:rsidTr="003B33E8">
        <w:trPr>
          <w:trHeight w:val="1813"/>
        </w:trPr>
        <w:tc>
          <w:tcPr>
            <w:tcW w:w="1486" w:type="dxa"/>
          </w:tcPr>
          <w:p w14:paraId="5BE03572" w14:textId="77777777" w:rsidR="0012596B" w:rsidRDefault="0012596B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436F319A" w14:textId="77777777" w:rsidR="002C09A8" w:rsidRDefault="002C09A8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1BCEBCF6" w14:textId="77777777" w:rsidR="00550E38" w:rsidRPr="00550E38" w:rsidRDefault="00550E38" w:rsidP="00BD6BCE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INANCE</w:t>
            </w:r>
          </w:p>
        </w:tc>
        <w:tc>
          <w:tcPr>
            <w:tcW w:w="3432" w:type="dxa"/>
            <w:gridSpan w:val="2"/>
          </w:tcPr>
          <w:p w14:paraId="6533DEF0" w14:textId="77777777" w:rsidR="00F077B5" w:rsidRPr="008B3D34" w:rsidRDefault="00F077B5" w:rsidP="00425395">
            <w:pPr>
              <w:rPr>
                <w:sz w:val="16"/>
                <w:szCs w:val="16"/>
              </w:rPr>
            </w:pPr>
          </w:p>
          <w:p w14:paraId="11FC9886" w14:textId="77777777" w:rsidR="00E37359" w:rsidRPr="008B3D34" w:rsidRDefault="00E37359" w:rsidP="00425395">
            <w:pPr>
              <w:rPr>
                <w:sz w:val="16"/>
                <w:szCs w:val="16"/>
              </w:rPr>
            </w:pPr>
          </w:p>
          <w:p w14:paraId="07A8F86F" w14:textId="77777777" w:rsidR="00E37359" w:rsidRDefault="00E37359" w:rsidP="00425395">
            <w:pPr>
              <w:rPr>
                <w:sz w:val="16"/>
                <w:szCs w:val="16"/>
              </w:rPr>
            </w:pPr>
          </w:p>
          <w:p w14:paraId="7E026298" w14:textId="77777777" w:rsidR="008B3D34" w:rsidRDefault="008B3D34" w:rsidP="00425395">
            <w:pPr>
              <w:rPr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First:</w:t>
            </w:r>
            <w:r>
              <w:rPr>
                <w:sz w:val="16"/>
                <w:szCs w:val="16"/>
              </w:rPr>
              <w:t>_</w:t>
            </w:r>
            <w:proofErr w:type="gramEnd"/>
            <w:r>
              <w:rPr>
                <w:sz w:val="16"/>
                <w:szCs w:val="16"/>
              </w:rPr>
              <w:t>__________________________________</w:t>
            </w:r>
          </w:p>
          <w:p w14:paraId="16DC5E30" w14:textId="77777777" w:rsidR="008B3D34" w:rsidRDefault="008B3D34" w:rsidP="00425395">
            <w:pPr>
              <w:rPr>
                <w:sz w:val="16"/>
                <w:szCs w:val="16"/>
              </w:rPr>
            </w:pPr>
          </w:p>
          <w:p w14:paraId="2E51064A" w14:textId="77777777" w:rsidR="008B3D34" w:rsidRDefault="008B3D34" w:rsidP="00425395">
            <w:pPr>
              <w:rPr>
                <w:sz w:val="16"/>
                <w:szCs w:val="16"/>
              </w:rPr>
            </w:pPr>
          </w:p>
          <w:p w14:paraId="280DE1D3" w14:textId="77777777" w:rsidR="008B3D34" w:rsidRDefault="008B3D34" w:rsidP="00425395">
            <w:pPr>
              <w:rPr>
                <w:sz w:val="16"/>
                <w:szCs w:val="16"/>
              </w:rPr>
            </w:pPr>
          </w:p>
          <w:p w14:paraId="1FB63286" w14:textId="7F3AC72B" w:rsidR="008B3D34" w:rsidRPr="008B3D34" w:rsidRDefault="008B3D34" w:rsidP="00425395">
            <w:pPr>
              <w:rPr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Last:</w:t>
            </w:r>
            <w:r>
              <w:rPr>
                <w:sz w:val="16"/>
                <w:szCs w:val="16"/>
              </w:rPr>
              <w:t>_</w:t>
            </w:r>
            <w:proofErr w:type="gramEnd"/>
            <w:r>
              <w:rPr>
                <w:sz w:val="16"/>
                <w:szCs w:val="16"/>
              </w:rPr>
              <w:t>__________________________________</w:t>
            </w:r>
          </w:p>
          <w:p w14:paraId="03D01DAB" w14:textId="379D1187" w:rsidR="008B3D34" w:rsidRPr="008B3D34" w:rsidRDefault="008B3D34" w:rsidP="00425395">
            <w:pPr>
              <w:rPr>
                <w:sz w:val="16"/>
                <w:szCs w:val="16"/>
              </w:rPr>
            </w:pPr>
          </w:p>
        </w:tc>
        <w:tc>
          <w:tcPr>
            <w:tcW w:w="2415" w:type="dxa"/>
          </w:tcPr>
          <w:p w14:paraId="620EDCF9" w14:textId="77777777" w:rsidR="00F077B5" w:rsidRPr="008B3D34" w:rsidRDefault="00F077B5" w:rsidP="00425395">
            <w:pPr>
              <w:rPr>
                <w:sz w:val="16"/>
                <w:szCs w:val="16"/>
              </w:rPr>
            </w:pPr>
          </w:p>
          <w:p w14:paraId="6F402199" w14:textId="77777777" w:rsidR="003723F0" w:rsidRPr="008B3D34" w:rsidRDefault="003723F0" w:rsidP="00425395">
            <w:pPr>
              <w:rPr>
                <w:sz w:val="16"/>
                <w:szCs w:val="16"/>
              </w:rPr>
            </w:pPr>
          </w:p>
          <w:p w14:paraId="535F3CF2" w14:textId="77777777" w:rsidR="00E37359" w:rsidRDefault="00E37359" w:rsidP="00425395">
            <w:pPr>
              <w:rPr>
                <w:sz w:val="16"/>
                <w:szCs w:val="16"/>
              </w:rPr>
            </w:pPr>
          </w:p>
          <w:p w14:paraId="4BCD1763" w14:textId="755F1046" w:rsidR="008B3D34" w:rsidRPr="008B3D34" w:rsidRDefault="008B3D34" w:rsidP="00425395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D#</w:t>
            </w:r>
            <w:r>
              <w:rPr>
                <w:sz w:val="16"/>
                <w:szCs w:val="16"/>
              </w:rPr>
              <w:t>________________________</w:t>
            </w:r>
          </w:p>
        </w:tc>
        <w:tc>
          <w:tcPr>
            <w:tcW w:w="4074" w:type="dxa"/>
            <w:gridSpan w:val="4"/>
          </w:tcPr>
          <w:p w14:paraId="27D85442" w14:textId="76544A6E" w:rsidR="00692537" w:rsidRDefault="00692537" w:rsidP="00692537">
            <w:pPr>
              <w:rPr>
                <w:sz w:val="16"/>
                <w:szCs w:val="16"/>
              </w:rPr>
            </w:pPr>
          </w:p>
          <w:p w14:paraId="1AB858B2" w14:textId="77777777" w:rsidR="00692537" w:rsidRDefault="00692537" w:rsidP="00692537">
            <w:pPr>
              <w:rPr>
                <w:sz w:val="16"/>
                <w:szCs w:val="16"/>
              </w:rPr>
            </w:pPr>
          </w:p>
          <w:p w14:paraId="31252425" w14:textId="55115FDC" w:rsidR="00692537" w:rsidRDefault="00692537" w:rsidP="0069253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_</w:t>
            </w:r>
            <w:r w:rsidR="00F907A1">
              <w:rPr>
                <w:sz w:val="16"/>
                <w:szCs w:val="16"/>
              </w:rPr>
              <w:t>_</w:t>
            </w:r>
            <w:r>
              <w:rPr>
                <w:sz w:val="16"/>
                <w:szCs w:val="16"/>
              </w:rPr>
              <w:t>__</w:t>
            </w:r>
          </w:p>
          <w:p w14:paraId="08AFBA46" w14:textId="6ED692E6" w:rsidR="00692537" w:rsidRPr="00692537" w:rsidRDefault="00692537" w:rsidP="0069253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Phone #</w:t>
            </w:r>
          </w:p>
          <w:p w14:paraId="5889BC76" w14:textId="2D2F6C86" w:rsidR="00692537" w:rsidRDefault="00692537" w:rsidP="00692537">
            <w:pPr>
              <w:rPr>
                <w:sz w:val="16"/>
                <w:szCs w:val="16"/>
              </w:rPr>
            </w:pPr>
          </w:p>
          <w:p w14:paraId="0F630B94" w14:textId="2CA9C181" w:rsidR="00692537" w:rsidRDefault="00692537" w:rsidP="00692537">
            <w:pPr>
              <w:rPr>
                <w:sz w:val="16"/>
                <w:szCs w:val="16"/>
              </w:rPr>
            </w:pPr>
          </w:p>
          <w:p w14:paraId="07712B90" w14:textId="77777777" w:rsidR="00692537" w:rsidRDefault="00692537" w:rsidP="00692537">
            <w:pPr>
              <w:rPr>
                <w:sz w:val="16"/>
                <w:szCs w:val="16"/>
              </w:rPr>
            </w:pPr>
          </w:p>
          <w:p w14:paraId="71F0AABD" w14:textId="482B1C89" w:rsidR="008C004E" w:rsidRDefault="00692537" w:rsidP="0069253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____</w:t>
            </w:r>
          </w:p>
          <w:p w14:paraId="2E4FC782" w14:textId="15244CFA" w:rsidR="00692537" w:rsidRPr="00692537" w:rsidRDefault="00692537" w:rsidP="00692537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mail Address</w:t>
            </w:r>
          </w:p>
        </w:tc>
      </w:tr>
      <w:tr w:rsidR="00E37359" w14:paraId="1E5605EC" w14:textId="77777777" w:rsidTr="003B33E8">
        <w:trPr>
          <w:trHeight w:val="1303"/>
        </w:trPr>
        <w:tc>
          <w:tcPr>
            <w:tcW w:w="1486" w:type="dxa"/>
          </w:tcPr>
          <w:p w14:paraId="7D7C0389" w14:textId="77777777" w:rsidR="0012596B" w:rsidRDefault="0012596B" w:rsidP="00BD6BCE">
            <w:pPr>
              <w:jc w:val="center"/>
              <w:rPr>
                <w:b/>
                <w:sz w:val="20"/>
                <w:szCs w:val="20"/>
              </w:rPr>
            </w:pPr>
          </w:p>
          <w:p w14:paraId="19A09409" w14:textId="77777777" w:rsidR="00550E38" w:rsidRPr="00692537" w:rsidRDefault="00550E38" w:rsidP="00BD6BCE">
            <w:pPr>
              <w:jc w:val="center"/>
              <w:rPr>
                <w:i/>
                <w:sz w:val="20"/>
                <w:szCs w:val="20"/>
              </w:rPr>
            </w:pPr>
            <w:r w:rsidRPr="00692537">
              <w:rPr>
                <w:i/>
                <w:sz w:val="20"/>
                <w:szCs w:val="20"/>
              </w:rPr>
              <w:t>SERVICE</w:t>
            </w:r>
          </w:p>
          <w:p w14:paraId="405BDB16" w14:textId="77777777" w:rsidR="00550E38" w:rsidRPr="00550E38" w:rsidRDefault="00550E38" w:rsidP="00BD6BCE">
            <w:pPr>
              <w:jc w:val="center"/>
              <w:rPr>
                <w:i/>
                <w:sz w:val="20"/>
                <w:szCs w:val="20"/>
              </w:rPr>
            </w:pPr>
            <w:r w:rsidRPr="00692537">
              <w:rPr>
                <w:i/>
                <w:sz w:val="20"/>
                <w:szCs w:val="20"/>
              </w:rPr>
              <w:t>OFFICER</w:t>
            </w:r>
          </w:p>
        </w:tc>
        <w:tc>
          <w:tcPr>
            <w:tcW w:w="3432" w:type="dxa"/>
            <w:gridSpan w:val="2"/>
          </w:tcPr>
          <w:p w14:paraId="1EF0AF37" w14:textId="282BD3C5" w:rsidR="00F077B5" w:rsidRDefault="00F077B5" w:rsidP="00425395">
            <w:pPr>
              <w:rPr>
                <w:sz w:val="16"/>
                <w:szCs w:val="16"/>
              </w:rPr>
            </w:pPr>
          </w:p>
          <w:p w14:paraId="34680475" w14:textId="77777777" w:rsidR="008B3D34" w:rsidRPr="008B3D34" w:rsidRDefault="008B3D34" w:rsidP="00425395">
            <w:pPr>
              <w:rPr>
                <w:sz w:val="16"/>
                <w:szCs w:val="16"/>
              </w:rPr>
            </w:pPr>
          </w:p>
          <w:p w14:paraId="127E8AC1" w14:textId="0CF7B3E9" w:rsidR="001B4D39" w:rsidRDefault="001B4D39" w:rsidP="00425395">
            <w:pPr>
              <w:rPr>
                <w:sz w:val="16"/>
                <w:szCs w:val="16"/>
              </w:rPr>
            </w:pPr>
          </w:p>
          <w:p w14:paraId="15BDABB8" w14:textId="255482DF" w:rsidR="008B3D34" w:rsidRDefault="008B3D34" w:rsidP="00425395">
            <w:pPr>
              <w:rPr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First:</w:t>
            </w:r>
            <w:r>
              <w:rPr>
                <w:sz w:val="16"/>
                <w:szCs w:val="16"/>
              </w:rPr>
              <w:t>_</w:t>
            </w:r>
            <w:proofErr w:type="gramEnd"/>
            <w:r>
              <w:rPr>
                <w:sz w:val="16"/>
                <w:szCs w:val="16"/>
              </w:rPr>
              <w:t>__________________________________</w:t>
            </w:r>
          </w:p>
          <w:p w14:paraId="362D60E1" w14:textId="05EA769A" w:rsidR="008B3D34" w:rsidRDefault="008B3D34" w:rsidP="00425395">
            <w:pPr>
              <w:rPr>
                <w:sz w:val="16"/>
                <w:szCs w:val="16"/>
              </w:rPr>
            </w:pPr>
          </w:p>
          <w:p w14:paraId="3C2B4DC1" w14:textId="3389E438" w:rsidR="008B3D34" w:rsidRDefault="008B3D34" w:rsidP="00425395">
            <w:pPr>
              <w:rPr>
                <w:sz w:val="16"/>
                <w:szCs w:val="16"/>
              </w:rPr>
            </w:pPr>
          </w:p>
          <w:p w14:paraId="4C05066B" w14:textId="77777777" w:rsidR="008B3D34" w:rsidRDefault="008B3D34" w:rsidP="00425395">
            <w:pPr>
              <w:rPr>
                <w:sz w:val="16"/>
                <w:szCs w:val="16"/>
              </w:rPr>
            </w:pPr>
          </w:p>
          <w:p w14:paraId="1F1E95F2" w14:textId="77777777" w:rsidR="00E37359" w:rsidRDefault="008B3D34" w:rsidP="00425395">
            <w:pPr>
              <w:rPr>
                <w:sz w:val="16"/>
                <w:szCs w:val="16"/>
              </w:rPr>
            </w:pPr>
            <w:proofErr w:type="gramStart"/>
            <w:r>
              <w:rPr>
                <w:b/>
                <w:sz w:val="16"/>
                <w:szCs w:val="16"/>
              </w:rPr>
              <w:t>Last:</w:t>
            </w:r>
            <w:r>
              <w:rPr>
                <w:sz w:val="16"/>
                <w:szCs w:val="16"/>
              </w:rPr>
              <w:t>_</w:t>
            </w:r>
            <w:proofErr w:type="gramEnd"/>
            <w:r>
              <w:rPr>
                <w:sz w:val="16"/>
                <w:szCs w:val="16"/>
              </w:rPr>
              <w:t>__________________________________</w:t>
            </w:r>
          </w:p>
          <w:p w14:paraId="63D67576" w14:textId="77D41B0C" w:rsidR="008B3D34" w:rsidRPr="008B3D34" w:rsidRDefault="008B3D34" w:rsidP="00425395">
            <w:pPr>
              <w:rPr>
                <w:sz w:val="16"/>
                <w:szCs w:val="16"/>
              </w:rPr>
            </w:pPr>
          </w:p>
        </w:tc>
        <w:tc>
          <w:tcPr>
            <w:tcW w:w="2415" w:type="dxa"/>
          </w:tcPr>
          <w:p w14:paraId="3242591E" w14:textId="77777777" w:rsidR="00E37359" w:rsidRDefault="00E37359" w:rsidP="00425395">
            <w:pPr>
              <w:rPr>
                <w:sz w:val="16"/>
                <w:szCs w:val="16"/>
              </w:rPr>
            </w:pPr>
          </w:p>
          <w:p w14:paraId="5CFC95B3" w14:textId="77777777" w:rsidR="008B3D34" w:rsidRDefault="008B3D34" w:rsidP="00425395">
            <w:pPr>
              <w:rPr>
                <w:sz w:val="16"/>
                <w:szCs w:val="16"/>
              </w:rPr>
            </w:pPr>
          </w:p>
          <w:p w14:paraId="072EC442" w14:textId="77777777" w:rsidR="008B3D34" w:rsidRDefault="008B3D34" w:rsidP="00425395">
            <w:pPr>
              <w:rPr>
                <w:sz w:val="16"/>
                <w:szCs w:val="16"/>
              </w:rPr>
            </w:pPr>
          </w:p>
          <w:p w14:paraId="418CE486" w14:textId="452DE1E5" w:rsidR="008B3D34" w:rsidRPr="008B3D34" w:rsidRDefault="008B3D34" w:rsidP="00425395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D#</w:t>
            </w:r>
            <w:r>
              <w:rPr>
                <w:sz w:val="16"/>
                <w:szCs w:val="16"/>
              </w:rPr>
              <w:t>________________________</w:t>
            </w:r>
          </w:p>
        </w:tc>
        <w:tc>
          <w:tcPr>
            <w:tcW w:w="4074" w:type="dxa"/>
            <w:gridSpan w:val="4"/>
          </w:tcPr>
          <w:p w14:paraId="05F96E1D" w14:textId="77777777" w:rsidR="00EA5A22" w:rsidRDefault="00EA5A22" w:rsidP="004C329C">
            <w:pPr>
              <w:rPr>
                <w:sz w:val="16"/>
                <w:szCs w:val="16"/>
              </w:rPr>
            </w:pPr>
          </w:p>
          <w:p w14:paraId="5E3F9F5A" w14:textId="77777777" w:rsidR="00692537" w:rsidRDefault="00692537" w:rsidP="004C329C">
            <w:pPr>
              <w:rPr>
                <w:sz w:val="16"/>
                <w:szCs w:val="16"/>
              </w:rPr>
            </w:pPr>
          </w:p>
          <w:p w14:paraId="4E03EF86" w14:textId="4C82C798" w:rsidR="00692537" w:rsidRDefault="00692537" w:rsidP="004C32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____</w:t>
            </w:r>
          </w:p>
          <w:p w14:paraId="2BEEC421" w14:textId="77777777" w:rsidR="00692537" w:rsidRDefault="00692537" w:rsidP="004C329C">
            <w:pPr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Phone # </w:t>
            </w:r>
          </w:p>
          <w:p w14:paraId="10CCB4EC" w14:textId="77777777" w:rsidR="00692537" w:rsidRDefault="00692537" w:rsidP="004C329C">
            <w:pPr>
              <w:rPr>
                <w:sz w:val="16"/>
                <w:szCs w:val="16"/>
              </w:rPr>
            </w:pPr>
          </w:p>
          <w:p w14:paraId="3CC274E1" w14:textId="77777777" w:rsidR="00692537" w:rsidRDefault="00692537" w:rsidP="004C329C">
            <w:pPr>
              <w:rPr>
                <w:sz w:val="16"/>
                <w:szCs w:val="16"/>
              </w:rPr>
            </w:pPr>
          </w:p>
          <w:p w14:paraId="08AA39BA" w14:textId="58C4F587" w:rsidR="00692537" w:rsidRDefault="00692537" w:rsidP="004C32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_______________________________________________</w:t>
            </w:r>
          </w:p>
          <w:p w14:paraId="2863F90C" w14:textId="0D12920A" w:rsidR="00692537" w:rsidRPr="00692537" w:rsidRDefault="00692537" w:rsidP="004C329C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Email Address</w:t>
            </w:r>
          </w:p>
        </w:tc>
      </w:tr>
    </w:tbl>
    <w:p w14:paraId="2B1A9750" w14:textId="77777777" w:rsidR="001B03D3" w:rsidRPr="0044491B" w:rsidRDefault="001B03D3" w:rsidP="00BD0815">
      <w:pPr>
        <w:rPr>
          <w:b/>
          <w:sz w:val="20"/>
          <w:szCs w:val="20"/>
        </w:rPr>
      </w:pPr>
    </w:p>
    <w:p w14:paraId="2D7415F8" w14:textId="672FAD5C" w:rsidR="00BD0815" w:rsidRDefault="00BD0815" w:rsidP="00BD0815">
      <w:pPr>
        <w:rPr>
          <w:b/>
        </w:rPr>
      </w:pPr>
      <w:r>
        <w:rPr>
          <w:b/>
        </w:rPr>
        <w:t xml:space="preserve">   </w:t>
      </w:r>
      <w:r w:rsidR="00336A1B">
        <w:rPr>
          <w:b/>
        </w:rPr>
        <w:t>____________________________________________________</w:t>
      </w:r>
      <w:r w:rsidR="00336A1B">
        <w:rPr>
          <w:b/>
        </w:rPr>
        <w:tab/>
      </w:r>
      <w:r w:rsidR="001B4D39">
        <w:rPr>
          <w:b/>
        </w:rPr>
        <w:t xml:space="preserve">        </w:t>
      </w:r>
      <w:r w:rsidR="00336A1B">
        <w:rPr>
          <w:b/>
        </w:rPr>
        <w:t>___________________________</w:t>
      </w:r>
    </w:p>
    <w:p w14:paraId="597BA202" w14:textId="77777777" w:rsidR="00336A1B" w:rsidRPr="0011272A" w:rsidRDefault="00336A1B" w:rsidP="00BD0815">
      <w:pPr>
        <w:rPr>
          <w:b/>
          <w:i/>
          <w:color w:val="FF0000"/>
          <w:sz w:val="22"/>
          <w:szCs w:val="22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1272A">
        <w:rPr>
          <w:b/>
          <w:i/>
          <w:color w:val="FF0000"/>
          <w:sz w:val="22"/>
          <w:szCs w:val="22"/>
        </w:rPr>
        <w:t>Signature of Post Adjutant</w:t>
      </w:r>
      <w:r w:rsidRPr="0044491B">
        <w:rPr>
          <w:b/>
          <w:i/>
          <w:sz w:val="22"/>
          <w:szCs w:val="22"/>
        </w:rPr>
        <w:tab/>
      </w:r>
      <w:r w:rsidRPr="0044491B">
        <w:rPr>
          <w:b/>
          <w:i/>
          <w:sz w:val="22"/>
          <w:szCs w:val="22"/>
        </w:rPr>
        <w:tab/>
      </w:r>
      <w:r w:rsidRPr="0044491B">
        <w:rPr>
          <w:b/>
          <w:i/>
          <w:sz w:val="22"/>
          <w:szCs w:val="22"/>
        </w:rPr>
        <w:tab/>
      </w:r>
      <w:r w:rsidRPr="0044491B">
        <w:rPr>
          <w:b/>
          <w:i/>
          <w:sz w:val="22"/>
          <w:szCs w:val="22"/>
        </w:rPr>
        <w:tab/>
      </w:r>
      <w:r w:rsidRPr="0011272A">
        <w:rPr>
          <w:b/>
          <w:i/>
          <w:color w:val="FF0000"/>
          <w:sz w:val="22"/>
          <w:szCs w:val="22"/>
        </w:rPr>
        <w:t>Date</w:t>
      </w:r>
    </w:p>
    <w:sectPr w:rsidR="00336A1B" w:rsidRPr="0011272A" w:rsidSect="0044491B">
      <w:pgSz w:w="12240" w:h="15840" w:code="1"/>
      <w:pgMar w:top="288" w:right="288" w:bottom="245" w:left="288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F1F1D" w14:textId="77777777" w:rsidR="00F573A4" w:rsidRDefault="00F573A4" w:rsidP="00EC4C91">
      <w:r>
        <w:separator/>
      </w:r>
    </w:p>
  </w:endnote>
  <w:endnote w:type="continuationSeparator" w:id="0">
    <w:p w14:paraId="77ABAA38" w14:textId="77777777" w:rsidR="00F573A4" w:rsidRDefault="00F573A4" w:rsidP="00EC4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8CCC0" w14:textId="77777777" w:rsidR="00F573A4" w:rsidRDefault="00F573A4" w:rsidP="00EC4C91">
      <w:r>
        <w:separator/>
      </w:r>
    </w:p>
  </w:footnote>
  <w:footnote w:type="continuationSeparator" w:id="0">
    <w:p w14:paraId="499E1F25" w14:textId="77777777" w:rsidR="00F573A4" w:rsidRDefault="00F573A4" w:rsidP="00EC4C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D3D3D"/>
    <w:multiLevelType w:val="hybridMultilevel"/>
    <w:tmpl w:val="90849964"/>
    <w:lvl w:ilvl="0" w:tplc="BCD241F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27ECD"/>
    <w:multiLevelType w:val="hybridMultilevel"/>
    <w:tmpl w:val="A9663A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A12CC7"/>
    <w:multiLevelType w:val="hybridMultilevel"/>
    <w:tmpl w:val="B9CEB88A"/>
    <w:lvl w:ilvl="0" w:tplc="BCD241F8">
      <w:numFmt w:val="bullet"/>
      <w:lvlText w:val=""/>
      <w:lvlJc w:val="left"/>
      <w:pPr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tjQyNDQwsTAxMjRW0lEKTi0uzszPAykwrAUAOxWfuywAAAA="/>
  </w:docVars>
  <w:rsids>
    <w:rsidRoot w:val="00BB4FE5"/>
    <w:rsid w:val="0000256C"/>
    <w:rsid w:val="00007FB7"/>
    <w:rsid w:val="000121D1"/>
    <w:rsid w:val="000137F1"/>
    <w:rsid w:val="00020D70"/>
    <w:rsid w:val="000213E3"/>
    <w:rsid w:val="00022877"/>
    <w:rsid w:val="0002525C"/>
    <w:rsid w:val="0003299C"/>
    <w:rsid w:val="00034701"/>
    <w:rsid w:val="00037BAE"/>
    <w:rsid w:val="00054CB3"/>
    <w:rsid w:val="000655EC"/>
    <w:rsid w:val="00067932"/>
    <w:rsid w:val="000703E3"/>
    <w:rsid w:val="00070D39"/>
    <w:rsid w:val="00071CB5"/>
    <w:rsid w:val="00081F5C"/>
    <w:rsid w:val="000878C7"/>
    <w:rsid w:val="00091459"/>
    <w:rsid w:val="000924B5"/>
    <w:rsid w:val="00094886"/>
    <w:rsid w:val="00095E6A"/>
    <w:rsid w:val="000B22F3"/>
    <w:rsid w:val="000B447F"/>
    <w:rsid w:val="000B4B5B"/>
    <w:rsid w:val="000B69F2"/>
    <w:rsid w:val="000B72F4"/>
    <w:rsid w:val="000C451E"/>
    <w:rsid w:val="000D230C"/>
    <w:rsid w:val="000D2C68"/>
    <w:rsid w:val="000D469B"/>
    <w:rsid w:val="000E099B"/>
    <w:rsid w:val="000E1D18"/>
    <w:rsid w:val="000E2AA3"/>
    <w:rsid w:val="000E3C0E"/>
    <w:rsid w:val="000E3C7F"/>
    <w:rsid w:val="000E5E9A"/>
    <w:rsid w:val="000E6210"/>
    <w:rsid w:val="000F004E"/>
    <w:rsid w:val="0010215A"/>
    <w:rsid w:val="001039EA"/>
    <w:rsid w:val="00105B12"/>
    <w:rsid w:val="00112635"/>
    <w:rsid w:val="0011272A"/>
    <w:rsid w:val="00123DBB"/>
    <w:rsid w:val="0012596B"/>
    <w:rsid w:val="00130DAF"/>
    <w:rsid w:val="001344B6"/>
    <w:rsid w:val="00143E6A"/>
    <w:rsid w:val="0014409F"/>
    <w:rsid w:val="0014545B"/>
    <w:rsid w:val="00150C88"/>
    <w:rsid w:val="00157390"/>
    <w:rsid w:val="00157607"/>
    <w:rsid w:val="00157C0E"/>
    <w:rsid w:val="001618D8"/>
    <w:rsid w:val="00166240"/>
    <w:rsid w:val="001677F0"/>
    <w:rsid w:val="00177FC8"/>
    <w:rsid w:val="00181017"/>
    <w:rsid w:val="00185EE5"/>
    <w:rsid w:val="001A584E"/>
    <w:rsid w:val="001B03D3"/>
    <w:rsid w:val="001B1B5D"/>
    <w:rsid w:val="001B2FE7"/>
    <w:rsid w:val="001B3957"/>
    <w:rsid w:val="001B4D39"/>
    <w:rsid w:val="001B6D1C"/>
    <w:rsid w:val="001C3BFC"/>
    <w:rsid w:val="001C5B3A"/>
    <w:rsid w:val="001C64D4"/>
    <w:rsid w:val="001D45B3"/>
    <w:rsid w:val="001D532C"/>
    <w:rsid w:val="001E35FD"/>
    <w:rsid w:val="001F0C4C"/>
    <w:rsid w:val="001F5BFE"/>
    <w:rsid w:val="001F70D7"/>
    <w:rsid w:val="00203A6C"/>
    <w:rsid w:val="00204057"/>
    <w:rsid w:val="00204DDC"/>
    <w:rsid w:val="0020667E"/>
    <w:rsid w:val="00213DD7"/>
    <w:rsid w:val="00215153"/>
    <w:rsid w:val="0022074E"/>
    <w:rsid w:val="002233F5"/>
    <w:rsid w:val="0022380C"/>
    <w:rsid w:val="00230198"/>
    <w:rsid w:val="00233711"/>
    <w:rsid w:val="0023414D"/>
    <w:rsid w:val="00243DE3"/>
    <w:rsid w:val="00250AB1"/>
    <w:rsid w:val="00250C56"/>
    <w:rsid w:val="00251DAF"/>
    <w:rsid w:val="00251EB0"/>
    <w:rsid w:val="00252A63"/>
    <w:rsid w:val="00252C96"/>
    <w:rsid w:val="002537DB"/>
    <w:rsid w:val="002548B5"/>
    <w:rsid w:val="00257CCA"/>
    <w:rsid w:val="0026537D"/>
    <w:rsid w:val="00274E42"/>
    <w:rsid w:val="00284389"/>
    <w:rsid w:val="0029378D"/>
    <w:rsid w:val="00294F61"/>
    <w:rsid w:val="00296E90"/>
    <w:rsid w:val="002A0384"/>
    <w:rsid w:val="002A3DB4"/>
    <w:rsid w:val="002B4395"/>
    <w:rsid w:val="002B52F2"/>
    <w:rsid w:val="002B6728"/>
    <w:rsid w:val="002B6AD5"/>
    <w:rsid w:val="002C09A8"/>
    <w:rsid w:val="002C22D5"/>
    <w:rsid w:val="002C5B2F"/>
    <w:rsid w:val="002D0BAE"/>
    <w:rsid w:val="002D1225"/>
    <w:rsid w:val="002D2B9A"/>
    <w:rsid w:val="002D3F84"/>
    <w:rsid w:val="002E24F2"/>
    <w:rsid w:val="002E42B7"/>
    <w:rsid w:val="002E7D33"/>
    <w:rsid w:val="002F03F2"/>
    <w:rsid w:val="002F076C"/>
    <w:rsid w:val="002F0ABD"/>
    <w:rsid w:val="00300AEB"/>
    <w:rsid w:val="00301E6A"/>
    <w:rsid w:val="003022DE"/>
    <w:rsid w:val="003050B7"/>
    <w:rsid w:val="00313C0E"/>
    <w:rsid w:val="00315339"/>
    <w:rsid w:val="00320295"/>
    <w:rsid w:val="00321917"/>
    <w:rsid w:val="0033031D"/>
    <w:rsid w:val="00336A1B"/>
    <w:rsid w:val="0034172D"/>
    <w:rsid w:val="00347AAB"/>
    <w:rsid w:val="00355117"/>
    <w:rsid w:val="00355F01"/>
    <w:rsid w:val="003571CF"/>
    <w:rsid w:val="00371DF5"/>
    <w:rsid w:val="003723F0"/>
    <w:rsid w:val="0038004C"/>
    <w:rsid w:val="00392A4A"/>
    <w:rsid w:val="003931D7"/>
    <w:rsid w:val="00394DB9"/>
    <w:rsid w:val="003A13D9"/>
    <w:rsid w:val="003A4E03"/>
    <w:rsid w:val="003B1D44"/>
    <w:rsid w:val="003B33E8"/>
    <w:rsid w:val="003C2961"/>
    <w:rsid w:val="003D0811"/>
    <w:rsid w:val="003D3ED1"/>
    <w:rsid w:val="003D5900"/>
    <w:rsid w:val="003E430B"/>
    <w:rsid w:val="003F2B30"/>
    <w:rsid w:val="003F303C"/>
    <w:rsid w:val="003F4240"/>
    <w:rsid w:val="003F4F89"/>
    <w:rsid w:val="003F6B56"/>
    <w:rsid w:val="00400BA9"/>
    <w:rsid w:val="00406CF1"/>
    <w:rsid w:val="00416AD1"/>
    <w:rsid w:val="00417F26"/>
    <w:rsid w:val="00423D1A"/>
    <w:rsid w:val="00425395"/>
    <w:rsid w:val="00425743"/>
    <w:rsid w:val="00426CC9"/>
    <w:rsid w:val="00431C06"/>
    <w:rsid w:val="00442E40"/>
    <w:rsid w:val="00443CCD"/>
    <w:rsid w:val="0044491B"/>
    <w:rsid w:val="0045104E"/>
    <w:rsid w:val="00452F31"/>
    <w:rsid w:val="0045423C"/>
    <w:rsid w:val="004567AD"/>
    <w:rsid w:val="00456CB1"/>
    <w:rsid w:val="00457321"/>
    <w:rsid w:val="004627C7"/>
    <w:rsid w:val="004656ED"/>
    <w:rsid w:val="004659A5"/>
    <w:rsid w:val="00470F3C"/>
    <w:rsid w:val="004710E4"/>
    <w:rsid w:val="00474B5D"/>
    <w:rsid w:val="00483629"/>
    <w:rsid w:val="00483B03"/>
    <w:rsid w:val="0049132E"/>
    <w:rsid w:val="00491C93"/>
    <w:rsid w:val="00493A9D"/>
    <w:rsid w:val="00494BD0"/>
    <w:rsid w:val="0049544F"/>
    <w:rsid w:val="004958EF"/>
    <w:rsid w:val="00496105"/>
    <w:rsid w:val="004A0813"/>
    <w:rsid w:val="004A28B0"/>
    <w:rsid w:val="004A3CDA"/>
    <w:rsid w:val="004B6DDC"/>
    <w:rsid w:val="004C0404"/>
    <w:rsid w:val="004C329C"/>
    <w:rsid w:val="004C580E"/>
    <w:rsid w:val="004D25E3"/>
    <w:rsid w:val="004D4B01"/>
    <w:rsid w:val="004E557D"/>
    <w:rsid w:val="004F1AF5"/>
    <w:rsid w:val="004F63CA"/>
    <w:rsid w:val="00504090"/>
    <w:rsid w:val="00514D72"/>
    <w:rsid w:val="00514F2E"/>
    <w:rsid w:val="00517023"/>
    <w:rsid w:val="0052522E"/>
    <w:rsid w:val="00535440"/>
    <w:rsid w:val="005378DB"/>
    <w:rsid w:val="00544E0C"/>
    <w:rsid w:val="005473A3"/>
    <w:rsid w:val="00550E38"/>
    <w:rsid w:val="005649D0"/>
    <w:rsid w:val="00567AC6"/>
    <w:rsid w:val="00575924"/>
    <w:rsid w:val="00580E19"/>
    <w:rsid w:val="0058337F"/>
    <w:rsid w:val="00594920"/>
    <w:rsid w:val="00597594"/>
    <w:rsid w:val="005A07EE"/>
    <w:rsid w:val="005A6530"/>
    <w:rsid w:val="005A6CA7"/>
    <w:rsid w:val="005B2B12"/>
    <w:rsid w:val="005B5913"/>
    <w:rsid w:val="005C1C82"/>
    <w:rsid w:val="005C2C72"/>
    <w:rsid w:val="005C448E"/>
    <w:rsid w:val="005C7169"/>
    <w:rsid w:val="005D34B5"/>
    <w:rsid w:val="005E0A01"/>
    <w:rsid w:val="005E20AC"/>
    <w:rsid w:val="005E403A"/>
    <w:rsid w:val="005E60A6"/>
    <w:rsid w:val="005F0C85"/>
    <w:rsid w:val="005F3166"/>
    <w:rsid w:val="005F59EA"/>
    <w:rsid w:val="00610EF1"/>
    <w:rsid w:val="0062441E"/>
    <w:rsid w:val="00630D20"/>
    <w:rsid w:val="0063646D"/>
    <w:rsid w:val="006466FF"/>
    <w:rsid w:val="00654EF3"/>
    <w:rsid w:val="006555F8"/>
    <w:rsid w:val="00657D64"/>
    <w:rsid w:val="00662E37"/>
    <w:rsid w:val="00670B41"/>
    <w:rsid w:val="0067294B"/>
    <w:rsid w:val="006755E9"/>
    <w:rsid w:val="00683704"/>
    <w:rsid w:val="00684777"/>
    <w:rsid w:val="00684E5C"/>
    <w:rsid w:val="00686671"/>
    <w:rsid w:val="00692537"/>
    <w:rsid w:val="006929FD"/>
    <w:rsid w:val="00692C81"/>
    <w:rsid w:val="006A0E0F"/>
    <w:rsid w:val="006A1730"/>
    <w:rsid w:val="006A2849"/>
    <w:rsid w:val="006A361A"/>
    <w:rsid w:val="006A7A25"/>
    <w:rsid w:val="006B2035"/>
    <w:rsid w:val="006E264A"/>
    <w:rsid w:val="006F24CE"/>
    <w:rsid w:val="00704530"/>
    <w:rsid w:val="00706D66"/>
    <w:rsid w:val="00712714"/>
    <w:rsid w:val="00716B9A"/>
    <w:rsid w:val="00720330"/>
    <w:rsid w:val="007270CD"/>
    <w:rsid w:val="0072767C"/>
    <w:rsid w:val="00730AE1"/>
    <w:rsid w:val="00730B9A"/>
    <w:rsid w:val="00730FC9"/>
    <w:rsid w:val="00737AE3"/>
    <w:rsid w:val="00743878"/>
    <w:rsid w:val="00743A17"/>
    <w:rsid w:val="00750FCC"/>
    <w:rsid w:val="00756D86"/>
    <w:rsid w:val="00782619"/>
    <w:rsid w:val="0078386B"/>
    <w:rsid w:val="00785307"/>
    <w:rsid w:val="0078538E"/>
    <w:rsid w:val="007957C6"/>
    <w:rsid w:val="007A03EF"/>
    <w:rsid w:val="007A0FB2"/>
    <w:rsid w:val="007A17D7"/>
    <w:rsid w:val="007A3732"/>
    <w:rsid w:val="007B3306"/>
    <w:rsid w:val="007B38B1"/>
    <w:rsid w:val="007C0106"/>
    <w:rsid w:val="007C1FC9"/>
    <w:rsid w:val="007C2A6D"/>
    <w:rsid w:val="007C5C55"/>
    <w:rsid w:val="007C5E9D"/>
    <w:rsid w:val="007D61C1"/>
    <w:rsid w:val="007E0C22"/>
    <w:rsid w:val="007E4D3E"/>
    <w:rsid w:val="007E75EB"/>
    <w:rsid w:val="007E78CD"/>
    <w:rsid w:val="008037DA"/>
    <w:rsid w:val="00811706"/>
    <w:rsid w:val="008163A6"/>
    <w:rsid w:val="00816A20"/>
    <w:rsid w:val="00825FA5"/>
    <w:rsid w:val="008305F8"/>
    <w:rsid w:val="00843DAE"/>
    <w:rsid w:val="00853DFF"/>
    <w:rsid w:val="00854145"/>
    <w:rsid w:val="00861BC5"/>
    <w:rsid w:val="00873EEB"/>
    <w:rsid w:val="0087635E"/>
    <w:rsid w:val="00877B00"/>
    <w:rsid w:val="0088018F"/>
    <w:rsid w:val="008828F4"/>
    <w:rsid w:val="00882B10"/>
    <w:rsid w:val="00885D97"/>
    <w:rsid w:val="0089340D"/>
    <w:rsid w:val="00893BED"/>
    <w:rsid w:val="00897E2E"/>
    <w:rsid w:val="008A1720"/>
    <w:rsid w:val="008A721D"/>
    <w:rsid w:val="008A7725"/>
    <w:rsid w:val="008B3D34"/>
    <w:rsid w:val="008B447B"/>
    <w:rsid w:val="008B55F4"/>
    <w:rsid w:val="008C004E"/>
    <w:rsid w:val="008C72C1"/>
    <w:rsid w:val="008D77A7"/>
    <w:rsid w:val="008E5474"/>
    <w:rsid w:val="008F05B5"/>
    <w:rsid w:val="008F1474"/>
    <w:rsid w:val="00900132"/>
    <w:rsid w:val="00900C01"/>
    <w:rsid w:val="009053FC"/>
    <w:rsid w:val="00907F2F"/>
    <w:rsid w:val="00915185"/>
    <w:rsid w:val="0091539E"/>
    <w:rsid w:val="00924C05"/>
    <w:rsid w:val="0093023A"/>
    <w:rsid w:val="009318EE"/>
    <w:rsid w:val="009322B6"/>
    <w:rsid w:val="00935E96"/>
    <w:rsid w:val="00936A9B"/>
    <w:rsid w:val="009438DB"/>
    <w:rsid w:val="009605C5"/>
    <w:rsid w:val="0096271C"/>
    <w:rsid w:val="009726AB"/>
    <w:rsid w:val="00973D6B"/>
    <w:rsid w:val="009753C0"/>
    <w:rsid w:val="0097671D"/>
    <w:rsid w:val="00983C25"/>
    <w:rsid w:val="00986903"/>
    <w:rsid w:val="00987B01"/>
    <w:rsid w:val="00995359"/>
    <w:rsid w:val="009A7E74"/>
    <w:rsid w:val="009B0062"/>
    <w:rsid w:val="009B3690"/>
    <w:rsid w:val="009B47B0"/>
    <w:rsid w:val="009B549F"/>
    <w:rsid w:val="009C0BC1"/>
    <w:rsid w:val="009C4E4A"/>
    <w:rsid w:val="009C4EE1"/>
    <w:rsid w:val="009C5932"/>
    <w:rsid w:val="009D089A"/>
    <w:rsid w:val="009D10CC"/>
    <w:rsid w:val="009D14CD"/>
    <w:rsid w:val="009D2C4A"/>
    <w:rsid w:val="009D5A5F"/>
    <w:rsid w:val="009D7E68"/>
    <w:rsid w:val="009E268A"/>
    <w:rsid w:val="009F5FAC"/>
    <w:rsid w:val="00A018D6"/>
    <w:rsid w:val="00A02F15"/>
    <w:rsid w:val="00A05C96"/>
    <w:rsid w:val="00A062FA"/>
    <w:rsid w:val="00A10DF1"/>
    <w:rsid w:val="00A10F65"/>
    <w:rsid w:val="00A223DC"/>
    <w:rsid w:val="00A251C7"/>
    <w:rsid w:val="00A25A60"/>
    <w:rsid w:val="00A31DF7"/>
    <w:rsid w:val="00A357F9"/>
    <w:rsid w:val="00A4531F"/>
    <w:rsid w:val="00A45AA0"/>
    <w:rsid w:val="00A614C9"/>
    <w:rsid w:val="00A702A5"/>
    <w:rsid w:val="00A81923"/>
    <w:rsid w:val="00A82E0F"/>
    <w:rsid w:val="00A935D5"/>
    <w:rsid w:val="00A9695F"/>
    <w:rsid w:val="00A971CE"/>
    <w:rsid w:val="00A97CF7"/>
    <w:rsid w:val="00AB2639"/>
    <w:rsid w:val="00AB2941"/>
    <w:rsid w:val="00AC0672"/>
    <w:rsid w:val="00AC59C7"/>
    <w:rsid w:val="00AD6D7B"/>
    <w:rsid w:val="00AE0525"/>
    <w:rsid w:val="00AE245C"/>
    <w:rsid w:val="00AE259D"/>
    <w:rsid w:val="00AE4600"/>
    <w:rsid w:val="00AE76F5"/>
    <w:rsid w:val="00AF0777"/>
    <w:rsid w:val="00AF18A6"/>
    <w:rsid w:val="00B06E46"/>
    <w:rsid w:val="00B07313"/>
    <w:rsid w:val="00B1503E"/>
    <w:rsid w:val="00B1750A"/>
    <w:rsid w:val="00B23EA5"/>
    <w:rsid w:val="00B2411C"/>
    <w:rsid w:val="00B2603E"/>
    <w:rsid w:val="00B37166"/>
    <w:rsid w:val="00B41E6E"/>
    <w:rsid w:val="00B6012F"/>
    <w:rsid w:val="00B663A0"/>
    <w:rsid w:val="00B70A17"/>
    <w:rsid w:val="00B70C86"/>
    <w:rsid w:val="00B81CD9"/>
    <w:rsid w:val="00B86DE2"/>
    <w:rsid w:val="00B91A00"/>
    <w:rsid w:val="00B91BF4"/>
    <w:rsid w:val="00B94443"/>
    <w:rsid w:val="00B94D52"/>
    <w:rsid w:val="00BA117D"/>
    <w:rsid w:val="00BA6A4B"/>
    <w:rsid w:val="00BA740A"/>
    <w:rsid w:val="00BB0948"/>
    <w:rsid w:val="00BB4FE5"/>
    <w:rsid w:val="00BB6E09"/>
    <w:rsid w:val="00BB728A"/>
    <w:rsid w:val="00BB7B48"/>
    <w:rsid w:val="00BC7ABC"/>
    <w:rsid w:val="00BD012F"/>
    <w:rsid w:val="00BD0815"/>
    <w:rsid w:val="00BD3C1F"/>
    <w:rsid w:val="00BD52EB"/>
    <w:rsid w:val="00BD6BCE"/>
    <w:rsid w:val="00BE1D2C"/>
    <w:rsid w:val="00BE2A27"/>
    <w:rsid w:val="00BE64C3"/>
    <w:rsid w:val="00BF3AFE"/>
    <w:rsid w:val="00BF631E"/>
    <w:rsid w:val="00C02710"/>
    <w:rsid w:val="00C0658F"/>
    <w:rsid w:val="00C123F9"/>
    <w:rsid w:val="00C21141"/>
    <w:rsid w:val="00C2286D"/>
    <w:rsid w:val="00C3228A"/>
    <w:rsid w:val="00C349D4"/>
    <w:rsid w:val="00C3558B"/>
    <w:rsid w:val="00C4148F"/>
    <w:rsid w:val="00C43AEA"/>
    <w:rsid w:val="00C44249"/>
    <w:rsid w:val="00C4489C"/>
    <w:rsid w:val="00C61858"/>
    <w:rsid w:val="00C73360"/>
    <w:rsid w:val="00C76E74"/>
    <w:rsid w:val="00C85ED2"/>
    <w:rsid w:val="00C918A6"/>
    <w:rsid w:val="00C930ED"/>
    <w:rsid w:val="00CA14F4"/>
    <w:rsid w:val="00CA2BD8"/>
    <w:rsid w:val="00CB345C"/>
    <w:rsid w:val="00CB62E2"/>
    <w:rsid w:val="00CB6A5C"/>
    <w:rsid w:val="00CB6F1A"/>
    <w:rsid w:val="00CC6F73"/>
    <w:rsid w:val="00CD0E46"/>
    <w:rsid w:val="00CD71DB"/>
    <w:rsid w:val="00CE1721"/>
    <w:rsid w:val="00CF340E"/>
    <w:rsid w:val="00D144A0"/>
    <w:rsid w:val="00D15517"/>
    <w:rsid w:val="00D16665"/>
    <w:rsid w:val="00D16C64"/>
    <w:rsid w:val="00D20815"/>
    <w:rsid w:val="00D21A6D"/>
    <w:rsid w:val="00D27676"/>
    <w:rsid w:val="00D34DDB"/>
    <w:rsid w:val="00D42137"/>
    <w:rsid w:val="00D5141F"/>
    <w:rsid w:val="00D546CA"/>
    <w:rsid w:val="00D55245"/>
    <w:rsid w:val="00D62A6F"/>
    <w:rsid w:val="00D66AAE"/>
    <w:rsid w:val="00D72C9D"/>
    <w:rsid w:val="00D76361"/>
    <w:rsid w:val="00D76DD0"/>
    <w:rsid w:val="00D84B1B"/>
    <w:rsid w:val="00D87B29"/>
    <w:rsid w:val="00D946B9"/>
    <w:rsid w:val="00D9482E"/>
    <w:rsid w:val="00DA23C1"/>
    <w:rsid w:val="00DA4E23"/>
    <w:rsid w:val="00DA55DB"/>
    <w:rsid w:val="00DB76EC"/>
    <w:rsid w:val="00DC1299"/>
    <w:rsid w:val="00DC5CAE"/>
    <w:rsid w:val="00DD09A4"/>
    <w:rsid w:val="00DD15FF"/>
    <w:rsid w:val="00DF1FAC"/>
    <w:rsid w:val="00E07E2D"/>
    <w:rsid w:val="00E10100"/>
    <w:rsid w:val="00E14BA0"/>
    <w:rsid w:val="00E22BD7"/>
    <w:rsid w:val="00E23DA7"/>
    <w:rsid w:val="00E3393A"/>
    <w:rsid w:val="00E37359"/>
    <w:rsid w:val="00E377E2"/>
    <w:rsid w:val="00E449C2"/>
    <w:rsid w:val="00E505FD"/>
    <w:rsid w:val="00E54781"/>
    <w:rsid w:val="00E547CA"/>
    <w:rsid w:val="00E631C2"/>
    <w:rsid w:val="00E63743"/>
    <w:rsid w:val="00E835E0"/>
    <w:rsid w:val="00E8637F"/>
    <w:rsid w:val="00E92BAA"/>
    <w:rsid w:val="00E937FA"/>
    <w:rsid w:val="00EA5A22"/>
    <w:rsid w:val="00EA7BA0"/>
    <w:rsid w:val="00EA7FD5"/>
    <w:rsid w:val="00EC4C91"/>
    <w:rsid w:val="00ED085A"/>
    <w:rsid w:val="00ED0E17"/>
    <w:rsid w:val="00ED134A"/>
    <w:rsid w:val="00ED2E11"/>
    <w:rsid w:val="00EE283B"/>
    <w:rsid w:val="00EF4039"/>
    <w:rsid w:val="00EF59D5"/>
    <w:rsid w:val="00EF5D35"/>
    <w:rsid w:val="00F01862"/>
    <w:rsid w:val="00F05184"/>
    <w:rsid w:val="00F077B5"/>
    <w:rsid w:val="00F1105C"/>
    <w:rsid w:val="00F11782"/>
    <w:rsid w:val="00F135C7"/>
    <w:rsid w:val="00F14A54"/>
    <w:rsid w:val="00F20D61"/>
    <w:rsid w:val="00F30843"/>
    <w:rsid w:val="00F45CE6"/>
    <w:rsid w:val="00F4653F"/>
    <w:rsid w:val="00F50278"/>
    <w:rsid w:val="00F51754"/>
    <w:rsid w:val="00F52300"/>
    <w:rsid w:val="00F5261F"/>
    <w:rsid w:val="00F52919"/>
    <w:rsid w:val="00F573A4"/>
    <w:rsid w:val="00F617F5"/>
    <w:rsid w:val="00F631C5"/>
    <w:rsid w:val="00F673FA"/>
    <w:rsid w:val="00F7120F"/>
    <w:rsid w:val="00F7173C"/>
    <w:rsid w:val="00F757D6"/>
    <w:rsid w:val="00F907A1"/>
    <w:rsid w:val="00FA3289"/>
    <w:rsid w:val="00FA599F"/>
    <w:rsid w:val="00FA5F0C"/>
    <w:rsid w:val="00FB04B6"/>
    <w:rsid w:val="00FB41C8"/>
    <w:rsid w:val="00FB55EC"/>
    <w:rsid w:val="00FB7A61"/>
    <w:rsid w:val="00FC12CA"/>
    <w:rsid w:val="00FC1596"/>
    <w:rsid w:val="00FC2346"/>
    <w:rsid w:val="00FC584B"/>
    <w:rsid w:val="00FD02FA"/>
    <w:rsid w:val="00FD7472"/>
    <w:rsid w:val="00FE090E"/>
    <w:rsid w:val="00FE519F"/>
    <w:rsid w:val="00FE69D4"/>
    <w:rsid w:val="00FF1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61AC8A"/>
  <w14:defaultImageDpi w14:val="0"/>
  <w15:docId w15:val="{D6F1FCDA-CF1C-49A6-ADF3-3488A954B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EC4C9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EC4C91"/>
    <w:rPr>
      <w:rFonts w:ascii="Times New Roman" w:hAnsi="Times New Roman" w:cs="Times New Roman"/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C4C91"/>
    <w:rPr>
      <w:rFonts w:cs="Times New Roman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961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96105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961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96105"/>
    <w:rPr>
      <w:rFonts w:ascii="Times New Roman" w:hAnsi="Times New Roman" w:cs="Times New Roman"/>
      <w:sz w:val="24"/>
    </w:rPr>
  </w:style>
  <w:style w:type="paragraph" w:styleId="NoSpacing">
    <w:name w:val="No Spacing"/>
    <w:link w:val="NoSpacingChar"/>
    <w:uiPriority w:val="1"/>
    <w:qFormat/>
    <w:rsid w:val="00496105"/>
    <w:rPr>
      <w:rFonts w:cs="Arial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locked/>
    <w:rsid w:val="00496105"/>
    <w:rPr>
      <w:lang w:val="x-none" w:eastAsia="ja-JP"/>
    </w:rPr>
  </w:style>
  <w:style w:type="paragraph" w:styleId="BalloonText">
    <w:name w:val="Balloon Text"/>
    <w:basedOn w:val="Normal"/>
    <w:link w:val="BalloonTextChar"/>
    <w:uiPriority w:val="99"/>
    <w:rsid w:val="004C04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C04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3F6B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D33EF7-167D-4E96-B6EE-4D2C00A90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80</Words>
  <Characters>2764</Characters>
  <Application>Microsoft Office Word</Application>
  <DocSecurity>0</DocSecurity>
  <Lines>23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bership</dc:creator>
  <cp:keywords/>
  <dc:description/>
  <cp:lastModifiedBy>Mark Sutton</cp:lastModifiedBy>
  <cp:revision>16</cp:revision>
  <cp:lastPrinted>2019-07-11T17:20:00Z</cp:lastPrinted>
  <dcterms:created xsi:type="dcterms:W3CDTF">2019-02-27T20:15:00Z</dcterms:created>
  <dcterms:modified xsi:type="dcterms:W3CDTF">2019-07-11T17:20:00Z</dcterms:modified>
</cp:coreProperties>
</file>